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D8ADA" w14:textId="77777777" w:rsidR="00547177" w:rsidRPr="00547177" w:rsidRDefault="00C23F7E" w:rsidP="00547177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58752" behindDoc="0" locked="0" layoutInCell="1" allowOverlap="1" wp14:anchorId="217EE102" wp14:editId="1B8ACBAB">
            <wp:simplePos x="0" y="0"/>
            <wp:positionH relativeFrom="margin">
              <wp:posOffset>5367655</wp:posOffset>
            </wp:positionH>
            <wp:positionV relativeFrom="margin">
              <wp:posOffset>-461010</wp:posOffset>
            </wp:positionV>
            <wp:extent cx="1447165" cy="563245"/>
            <wp:effectExtent l="0" t="0" r="63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177" w:rsidRPr="00547177">
        <w:rPr>
          <w:sz w:val="28"/>
          <w:szCs w:val="28"/>
        </w:rPr>
        <w:t>OUR VOICE (ENFIELD PARENTS’ FORUM)</w:t>
      </w:r>
    </w:p>
    <w:p w14:paraId="2024C54F" w14:textId="77777777" w:rsidR="00547177" w:rsidRPr="00547177" w:rsidRDefault="00547177" w:rsidP="00A31082">
      <w:pPr>
        <w:rPr>
          <w:rFonts w:cs="Arial"/>
          <w:b/>
          <w:sz w:val="24"/>
          <w:szCs w:val="24"/>
        </w:rPr>
      </w:pPr>
    </w:p>
    <w:p w14:paraId="3DB221C5" w14:textId="77777777" w:rsidR="000933C2" w:rsidRPr="00547177" w:rsidRDefault="00C349D0" w:rsidP="00A31082">
      <w:pPr>
        <w:rPr>
          <w:rFonts w:cs="Arial"/>
          <w:b/>
          <w:sz w:val="24"/>
          <w:szCs w:val="24"/>
        </w:rPr>
      </w:pPr>
      <w:r w:rsidRPr="00547177">
        <w:rPr>
          <w:rFonts w:cs="Arial"/>
          <w:b/>
          <w:sz w:val="24"/>
          <w:szCs w:val="24"/>
        </w:rPr>
        <w:t>C</w:t>
      </w:r>
      <w:r w:rsidR="000933C2" w:rsidRPr="00547177">
        <w:rPr>
          <w:rFonts w:cs="Arial"/>
          <w:b/>
          <w:sz w:val="24"/>
          <w:szCs w:val="24"/>
        </w:rPr>
        <w:t>ONSTITUTION</w:t>
      </w:r>
    </w:p>
    <w:p w14:paraId="75C653A3" w14:textId="77777777" w:rsidR="00A31082" w:rsidRPr="00547177" w:rsidRDefault="00A31082">
      <w:pPr>
        <w:rPr>
          <w:rFonts w:cs="Arial"/>
          <w:b/>
          <w:sz w:val="24"/>
          <w:szCs w:val="24"/>
        </w:rPr>
      </w:pPr>
    </w:p>
    <w:p w14:paraId="54838295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>Status of the document</w:t>
      </w:r>
    </w:p>
    <w:p w14:paraId="54357D66" w14:textId="77777777" w:rsidR="00A31082" w:rsidRPr="00547177" w:rsidRDefault="00547177" w:rsidP="00BD4500">
      <w:pPr>
        <w:rPr>
          <w:rFonts w:cs="Arial"/>
        </w:rPr>
      </w:pPr>
      <w:r w:rsidRPr="00547177">
        <w:rPr>
          <w:rFonts w:cs="Arial"/>
        </w:rPr>
        <w:t xml:space="preserve">This document is </w:t>
      </w:r>
      <w:r w:rsidR="00BD4500">
        <w:rPr>
          <w:rFonts w:cs="Arial"/>
        </w:rPr>
        <w:t xml:space="preserve">the constitution of Our Voice (Enfield Parents’ Forum). It has been discussed and agreed by the Our Voice management committee, and published to Our Voice members. </w:t>
      </w:r>
    </w:p>
    <w:p w14:paraId="231881C8" w14:textId="77777777" w:rsidR="00A31082" w:rsidRPr="00547177" w:rsidRDefault="00A31082">
      <w:pPr>
        <w:rPr>
          <w:rFonts w:cs="Arial"/>
          <w:b/>
        </w:rPr>
      </w:pPr>
    </w:p>
    <w:p w14:paraId="7E379352" w14:textId="77777777" w:rsidR="00D57E51" w:rsidRPr="00547177" w:rsidRDefault="000933C2">
      <w:pPr>
        <w:rPr>
          <w:rFonts w:cs="Arial"/>
          <w:b/>
        </w:rPr>
      </w:pPr>
      <w:r w:rsidRPr="00547177">
        <w:rPr>
          <w:rFonts w:cs="Arial"/>
          <w:b/>
        </w:rPr>
        <w:t>Name</w:t>
      </w:r>
    </w:p>
    <w:p w14:paraId="351B9D70" w14:textId="77777777" w:rsidR="000933C2" w:rsidRPr="00547177" w:rsidRDefault="00182B9D">
      <w:pPr>
        <w:rPr>
          <w:rFonts w:cs="Arial"/>
        </w:rPr>
      </w:pPr>
      <w:r>
        <w:rPr>
          <w:rFonts w:cs="Arial"/>
        </w:rPr>
        <w:t>The Parents’ Forum for</w:t>
      </w:r>
      <w:r w:rsidR="00547177" w:rsidRPr="00547177">
        <w:rPr>
          <w:rFonts w:cs="Arial"/>
        </w:rPr>
        <w:t xml:space="preserve"> Enfield is called ‘Our Voice (Enfield </w:t>
      </w:r>
      <w:r w:rsidR="005D5BB3" w:rsidRPr="00547177">
        <w:rPr>
          <w:rFonts w:cs="Arial"/>
        </w:rPr>
        <w:t xml:space="preserve">Parents’ </w:t>
      </w:r>
      <w:r w:rsidR="000933C2" w:rsidRPr="00547177">
        <w:rPr>
          <w:rFonts w:cs="Arial"/>
        </w:rPr>
        <w:t>Forum</w:t>
      </w:r>
      <w:r w:rsidR="00547177" w:rsidRPr="00547177">
        <w:rPr>
          <w:rFonts w:cs="Arial"/>
        </w:rPr>
        <w:t>)’</w:t>
      </w:r>
      <w:r w:rsidR="009B0914">
        <w:rPr>
          <w:rFonts w:cs="Arial"/>
        </w:rPr>
        <w:t xml:space="preserve">, hereafter referred to as ‘Our Voice’. </w:t>
      </w:r>
    </w:p>
    <w:p w14:paraId="7F7393D8" w14:textId="77777777" w:rsidR="00A31082" w:rsidRDefault="00A31082">
      <w:pPr>
        <w:rPr>
          <w:rFonts w:cs="Arial"/>
        </w:rPr>
      </w:pPr>
    </w:p>
    <w:p w14:paraId="0FFBD496" w14:textId="77777777" w:rsidR="008B64EF" w:rsidRPr="00182B9D" w:rsidRDefault="008B64EF">
      <w:pPr>
        <w:rPr>
          <w:rFonts w:cs="Arial"/>
          <w:b/>
        </w:rPr>
      </w:pPr>
      <w:r w:rsidRPr="00182B9D">
        <w:rPr>
          <w:rFonts w:cs="Arial"/>
          <w:b/>
        </w:rPr>
        <w:t>Mission Statement</w:t>
      </w:r>
    </w:p>
    <w:p w14:paraId="53DFD2CE" w14:textId="77777777" w:rsidR="006D6B7A" w:rsidRDefault="0025517D" w:rsidP="0025517D">
      <w:pPr>
        <w:autoSpaceDE w:val="0"/>
        <w:autoSpaceDN w:val="0"/>
        <w:adjustRightInd w:val="0"/>
        <w:rPr>
          <w:rFonts w:cs="Arial"/>
        </w:rPr>
      </w:pPr>
      <w:r w:rsidRPr="00D078D6">
        <w:rPr>
          <w:rFonts w:cs="Arial"/>
        </w:rPr>
        <w:t xml:space="preserve">As the borough’s recognised Parent Forum, we aim to support families with children and young people who have </w:t>
      </w:r>
      <w:r w:rsidR="00BD4500" w:rsidRPr="00D078D6">
        <w:rPr>
          <w:rFonts w:cs="Arial"/>
        </w:rPr>
        <w:t xml:space="preserve">Special Educational </w:t>
      </w:r>
      <w:r w:rsidRPr="00D078D6">
        <w:rPr>
          <w:rFonts w:cs="Arial"/>
        </w:rPr>
        <w:t>needs</w:t>
      </w:r>
      <w:r w:rsidR="00BD4500" w:rsidRPr="00D078D6">
        <w:rPr>
          <w:rFonts w:cs="Arial"/>
        </w:rPr>
        <w:t xml:space="preserve"> and/or disabilities</w:t>
      </w:r>
      <w:r w:rsidRPr="00D078D6">
        <w:rPr>
          <w:rFonts w:cs="Arial"/>
        </w:rPr>
        <w:t xml:space="preserve">, to maximise their life choices. We plan to do this by not only working closely with families in Enfield but also all our key partners in the voluntary sector, </w:t>
      </w:r>
      <w:r w:rsidR="00BD4500" w:rsidRPr="00D078D6">
        <w:rPr>
          <w:rFonts w:cs="Arial"/>
        </w:rPr>
        <w:t xml:space="preserve">and the local area, </w:t>
      </w:r>
      <w:r w:rsidRPr="00D078D6">
        <w:rPr>
          <w:rFonts w:cs="Arial"/>
        </w:rPr>
        <w:t>in the spirit of co-production.</w:t>
      </w:r>
      <w:r w:rsidR="00A56EDD">
        <w:rPr>
          <w:rFonts w:cs="Arial"/>
        </w:rPr>
        <w:t xml:space="preserve"> </w:t>
      </w:r>
    </w:p>
    <w:p w14:paraId="3DCB1C45" w14:textId="77777777" w:rsidR="006D6B7A" w:rsidRDefault="006D6B7A" w:rsidP="0025517D">
      <w:pPr>
        <w:autoSpaceDE w:val="0"/>
        <w:autoSpaceDN w:val="0"/>
        <w:adjustRightInd w:val="0"/>
        <w:rPr>
          <w:rFonts w:cs="Arial"/>
        </w:rPr>
      </w:pPr>
    </w:p>
    <w:p w14:paraId="4B172F92" w14:textId="271F9188" w:rsidR="0025517D" w:rsidRPr="00D078D6" w:rsidRDefault="00A56EDD" w:rsidP="0025517D">
      <w:p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As well as working locally we also </w:t>
      </w:r>
      <w:r w:rsidR="006D6B7A">
        <w:rPr>
          <w:rFonts w:cs="Arial"/>
        </w:rPr>
        <w:t xml:space="preserve">contribute to discussions nationally as part of the National Network of Parent Carer Forums (NNPCF) and regionally </w:t>
      </w:r>
      <w:r>
        <w:rPr>
          <w:rFonts w:cs="Arial"/>
        </w:rPr>
        <w:t xml:space="preserve">as part of the </w:t>
      </w:r>
      <w:r w:rsidR="006D6B7A">
        <w:rPr>
          <w:rFonts w:cs="Arial"/>
        </w:rPr>
        <w:t xml:space="preserve">NNPCF </w:t>
      </w:r>
      <w:r>
        <w:rPr>
          <w:rFonts w:cs="Arial"/>
        </w:rPr>
        <w:t>London Region</w:t>
      </w:r>
      <w:r w:rsidR="006D6B7A">
        <w:rPr>
          <w:rFonts w:cs="Arial"/>
        </w:rPr>
        <w:t xml:space="preserve">. </w:t>
      </w:r>
    </w:p>
    <w:p w14:paraId="5388CCE7" w14:textId="77777777" w:rsidR="008B64EF" w:rsidRDefault="008B64EF">
      <w:pPr>
        <w:rPr>
          <w:rFonts w:cs="Arial"/>
          <w:b/>
        </w:rPr>
      </w:pPr>
    </w:p>
    <w:p w14:paraId="4229A417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>Aim</w:t>
      </w:r>
      <w:r w:rsidR="00A1002C">
        <w:rPr>
          <w:rFonts w:cs="Arial"/>
          <w:b/>
        </w:rPr>
        <w:t>s</w:t>
      </w:r>
      <w:r w:rsidRPr="00547177">
        <w:rPr>
          <w:rFonts w:cs="Arial"/>
          <w:b/>
        </w:rPr>
        <w:t xml:space="preserve"> </w:t>
      </w:r>
    </w:p>
    <w:p w14:paraId="5288EEF4" w14:textId="77777777" w:rsidR="00547177" w:rsidRPr="00547177" w:rsidRDefault="00547177">
      <w:pPr>
        <w:rPr>
          <w:rFonts w:cs="Arial"/>
        </w:rPr>
      </w:pPr>
      <w:r w:rsidRPr="00547177">
        <w:rPr>
          <w:rFonts w:cs="Arial"/>
        </w:rPr>
        <w:t>Our Voice aims to</w:t>
      </w:r>
      <w:r w:rsidR="00182B9D">
        <w:rPr>
          <w:rFonts w:cs="Arial"/>
        </w:rPr>
        <w:t>:</w:t>
      </w:r>
      <w:r w:rsidRPr="00547177">
        <w:rPr>
          <w:rFonts w:cs="Arial"/>
        </w:rPr>
        <w:t xml:space="preserve"> </w:t>
      </w:r>
    </w:p>
    <w:p w14:paraId="6A43F65B" w14:textId="3103C334" w:rsidR="00547177" w:rsidRPr="00547177" w:rsidRDefault="00B112D4" w:rsidP="00547177">
      <w:pPr>
        <w:pStyle w:val="ListParagraph"/>
        <w:numPr>
          <w:ilvl w:val="0"/>
          <w:numId w:val="16"/>
        </w:numPr>
        <w:ind w:left="360"/>
        <w:rPr>
          <w:rFonts w:cs="Arial"/>
        </w:rPr>
      </w:pPr>
      <w:r>
        <w:rPr>
          <w:rFonts w:cs="Arial"/>
        </w:rPr>
        <w:t xml:space="preserve">Work to shape and influence and contribute to the decision making process for the designing of </w:t>
      </w:r>
      <w:r w:rsidR="00547177" w:rsidRPr="00547177">
        <w:rPr>
          <w:rFonts w:cs="Arial"/>
        </w:rPr>
        <w:t xml:space="preserve">services in Enfield for children </w:t>
      </w:r>
      <w:r w:rsidR="00A80B93">
        <w:rPr>
          <w:rFonts w:cs="Arial"/>
        </w:rPr>
        <w:t xml:space="preserve">and young people </w:t>
      </w:r>
      <w:r w:rsidR="00547177" w:rsidRPr="00547177">
        <w:rPr>
          <w:rFonts w:cs="Arial"/>
        </w:rPr>
        <w:t xml:space="preserve">with </w:t>
      </w:r>
      <w:r w:rsidR="001423F1">
        <w:rPr>
          <w:rFonts w:cs="Arial"/>
        </w:rPr>
        <w:t xml:space="preserve">disabilities and/or </w:t>
      </w:r>
      <w:r w:rsidR="00547177" w:rsidRPr="00547177">
        <w:rPr>
          <w:rFonts w:cs="Arial"/>
        </w:rPr>
        <w:t>specia</w:t>
      </w:r>
      <w:r w:rsidR="001423F1">
        <w:rPr>
          <w:rFonts w:cs="Arial"/>
        </w:rPr>
        <w:t>l educational needs</w:t>
      </w:r>
      <w:r w:rsidR="006A0C66">
        <w:rPr>
          <w:rFonts w:cs="Arial"/>
        </w:rPr>
        <w:t xml:space="preserve"> (hereafter referred to as SEND)</w:t>
      </w:r>
      <w:r w:rsidR="001423F1">
        <w:rPr>
          <w:rFonts w:cs="Arial"/>
        </w:rPr>
        <w:t>,</w:t>
      </w:r>
      <w:r w:rsidR="00547177" w:rsidRPr="00547177">
        <w:rPr>
          <w:rFonts w:cs="Arial"/>
        </w:rPr>
        <w:t xml:space="preserve"> and their families</w:t>
      </w:r>
      <w:r w:rsidR="00182B9D">
        <w:rPr>
          <w:rFonts w:cs="Arial"/>
        </w:rPr>
        <w:t>.</w:t>
      </w:r>
      <w:r w:rsidR="00547177" w:rsidRPr="00547177">
        <w:rPr>
          <w:rFonts w:cs="Arial"/>
        </w:rPr>
        <w:t xml:space="preserve"> </w:t>
      </w:r>
    </w:p>
    <w:p w14:paraId="4C4EFA98" w14:textId="77777777" w:rsidR="00547177" w:rsidRDefault="00547177" w:rsidP="00547177">
      <w:pPr>
        <w:pStyle w:val="ListParagraph"/>
        <w:numPr>
          <w:ilvl w:val="0"/>
          <w:numId w:val="16"/>
        </w:numPr>
        <w:ind w:left="360"/>
        <w:rPr>
          <w:rFonts w:cs="Arial"/>
        </w:rPr>
      </w:pPr>
      <w:r w:rsidRPr="00547177">
        <w:rPr>
          <w:rFonts w:cs="Arial"/>
        </w:rPr>
        <w:t>provide a network of support for familie</w:t>
      </w:r>
      <w:r w:rsidR="001423F1">
        <w:rPr>
          <w:rFonts w:cs="Arial"/>
        </w:rPr>
        <w:t>s of children</w:t>
      </w:r>
      <w:r w:rsidR="00A80B93">
        <w:rPr>
          <w:rFonts w:cs="Arial"/>
        </w:rPr>
        <w:t xml:space="preserve"> and young people </w:t>
      </w:r>
      <w:r w:rsidR="001423F1">
        <w:rPr>
          <w:rFonts w:cs="Arial"/>
        </w:rPr>
        <w:t>with</w:t>
      </w:r>
      <w:r w:rsidR="00FF393A">
        <w:rPr>
          <w:rFonts w:cs="Arial"/>
        </w:rPr>
        <w:t xml:space="preserve"> SEND</w:t>
      </w:r>
      <w:r w:rsidR="00895993">
        <w:rPr>
          <w:rFonts w:cs="Arial"/>
        </w:rPr>
        <w:t>.</w:t>
      </w:r>
    </w:p>
    <w:p w14:paraId="0CF06486" w14:textId="77777777" w:rsidR="00210BA8" w:rsidRDefault="00210BA8" w:rsidP="00547177">
      <w:pPr>
        <w:pStyle w:val="ListParagraph"/>
        <w:numPr>
          <w:ilvl w:val="0"/>
          <w:numId w:val="16"/>
        </w:numPr>
        <w:ind w:left="360"/>
        <w:rPr>
          <w:rFonts w:cs="Arial"/>
        </w:rPr>
      </w:pPr>
      <w:r>
        <w:rPr>
          <w:rFonts w:cs="Arial"/>
        </w:rPr>
        <w:t>make the local community more inclusive.</w:t>
      </w:r>
    </w:p>
    <w:p w14:paraId="7D4D3135" w14:textId="77777777" w:rsidR="00210BA8" w:rsidRDefault="00210BA8" w:rsidP="00547177">
      <w:pPr>
        <w:pStyle w:val="ListParagraph"/>
        <w:numPr>
          <w:ilvl w:val="0"/>
          <w:numId w:val="16"/>
        </w:numPr>
        <w:ind w:left="360"/>
        <w:rPr>
          <w:rFonts w:cs="Arial"/>
        </w:rPr>
      </w:pPr>
      <w:r>
        <w:rPr>
          <w:rFonts w:cs="Arial"/>
        </w:rPr>
        <w:t>give confidence and opportunity to those who want it through providing relevant information.</w:t>
      </w:r>
    </w:p>
    <w:p w14:paraId="1565B7DE" w14:textId="77777777" w:rsidR="00210BA8" w:rsidRPr="00547177" w:rsidRDefault="00210BA8" w:rsidP="00547177">
      <w:pPr>
        <w:pStyle w:val="ListParagraph"/>
        <w:numPr>
          <w:ilvl w:val="0"/>
          <w:numId w:val="16"/>
        </w:numPr>
        <w:ind w:left="360"/>
        <w:rPr>
          <w:rFonts w:cs="Arial"/>
        </w:rPr>
      </w:pPr>
      <w:r>
        <w:rPr>
          <w:rFonts w:cs="Arial"/>
        </w:rPr>
        <w:t xml:space="preserve">give a voice to those who have lost theirs or don’t have one. </w:t>
      </w:r>
    </w:p>
    <w:p w14:paraId="7A4B6BA1" w14:textId="77777777" w:rsidR="001F2F15" w:rsidRPr="00210BA8" w:rsidRDefault="001423F1" w:rsidP="001423F1">
      <w:pPr>
        <w:pStyle w:val="ListParagraph"/>
        <w:numPr>
          <w:ilvl w:val="0"/>
          <w:numId w:val="16"/>
        </w:numPr>
        <w:ind w:left="360"/>
        <w:rPr>
          <w:rFonts w:cs="Arial"/>
          <w:color w:val="000000" w:themeColor="text1"/>
        </w:rPr>
      </w:pPr>
      <w:r w:rsidRPr="00210BA8">
        <w:rPr>
          <w:rFonts w:cs="Arial"/>
          <w:color w:val="000000" w:themeColor="text1"/>
        </w:rPr>
        <w:t xml:space="preserve">support families to develop the right skills to: </w:t>
      </w:r>
    </w:p>
    <w:p w14:paraId="3A6CF13B" w14:textId="0454C9CD" w:rsidR="00547177" w:rsidRPr="00603F91" w:rsidRDefault="00547177" w:rsidP="00603F91">
      <w:pPr>
        <w:pStyle w:val="ListParagraph"/>
        <w:numPr>
          <w:ilvl w:val="0"/>
          <w:numId w:val="16"/>
        </w:numPr>
        <w:rPr>
          <w:rFonts w:cs="Arial"/>
        </w:rPr>
      </w:pPr>
      <w:r w:rsidRPr="00603F91">
        <w:rPr>
          <w:iCs/>
        </w:rPr>
        <w:t>improve the quality of life of their children</w:t>
      </w:r>
      <w:r w:rsidR="002317A5">
        <w:rPr>
          <w:iCs/>
        </w:rPr>
        <w:t xml:space="preserve"> and young people</w:t>
      </w:r>
      <w:r w:rsidR="00FB56FD">
        <w:rPr>
          <w:iCs/>
        </w:rPr>
        <w:t>,</w:t>
      </w:r>
      <w:r w:rsidR="002317A5">
        <w:rPr>
          <w:iCs/>
        </w:rPr>
        <w:t xml:space="preserve"> </w:t>
      </w:r>
    </w:p>
    <w:p w14:paraId="006F3416" w14:textId="5CC28CFA" w:rsidR="00566E63" w:rsidRPr="00603F91" w:rsidRDefault="00566E63" w:rsidP="00603F91">
      <w:pPr>
        <w:pStyle w:val="ListParagraph"/>
        <w:numPr>
          <w:ilvl w:val="0"/>
          <w:numId w:val="16"/>
        </w:numPr>
        <w:rPr>
          <w:rFonts w:cs="Arial"/>
        </w:rPr>
      </w:pPr>
      <w:r w:rsidRPr="00603F91">
        <w:rPr>
          <w:iCs/>
        </w:rPr>
        <w:t>get the support and services they need for their children</w:t>
      </w:r>
      <w:r w:rsidR="002317A5">
        <w:rPr>
          <w:iCs/>
        </w:rPr>
        <w:t xml:space="preserve"> and young people</w:t>
      </w:r>
      <w:r w:rsidR="001423F1">
        <w:rPr>
          <w:iCs/>
        </w:rPr>
        <w:t>,</w:t>
      </w:r>
      <w:r w:rsidR="00547177" w:rsidRPr="00603F91">
        <w:rPr>
          <w:iCs/>
        </w:rPr>
        <w:t xml:space="preserve"> and</w:t>
      </w:r>
      <w:r w:rsidR="00182B9D">
        <w:rPr>
          <w:iCs/>
        </w:rPr>
        <w:t>,</w:t>
      </w:r>
      <w:r w:rsidR="00547177" w:rsidRPr="00603F91">
        <w:rPr>
          <w:iCs/>
        </w:rPr>
        <w:t xml:space="preserve"> where appropriate</w:t>
      </w:r>
      <w:r w:rsidR="00182B9D">
        <w:rPr>
          <w:iCs/>
        </w:rPr>
        <w:t>,</w:t>
      </w:r>
      <w:r w:rsidR="00547177" w:rsidRPr="00603F91">
        <w:rPr>
          <w:iCs/>
        </w:rPr>
        <w:t xml:space="preserve"> </w:t>
      </w:r>
      <w:r w:rsidR="00547177" w:rsidRPr="00603F91">
        <w:rPr>
          <w:rFonts w:cs="Arial"/>
        </w:rPr>
        <w:t xml:space="preserve">to challenge service </w:t>
      </w:r>
      <w:r w:rsidR="00895993">
        <w:rPr>
          <w:rFonts w:cs="Arial"/>
        </w:rPr>
        <w:t>providers in a constructive way,</w:t>
      </w:r>
    </w:p>
    <w:p w14:paraId="452DE6B1" w14:textId="77777777" w:rsidR="00547177" w:rsidRPr="00547177" w:rsidRDefault="00547177" w:rsidP="00603F91">
      <w:pPr>
        <w:pStyle w:val="ListParagraph"/>
        <w:numPr>
          <w:ilvl w:val="0"/>
          <w:numId w:val="16"/>
        </w:numPr>
        <w:rPr>
          <w:rFonts w:cs="Arial"/>
        </w:rPr>
      </w:pPr>
      <w:r w:rsidRPr="00547177">
        <w:rPr>
          <w:rFonts w:cs="Arial"/>
        </w:rPr>
        <w:t>champion the cause of disability rights</w:t>
      </w:r>
      <w:r w:rsidR="00182B9D">
        <w:rPr>
          <w:rFonts w:cs="Arial"/>
        </w:rPr>
        <w:t>.</w:t>
      </w:r>
    </w:p>
    <w:p w14:paraId="0CF7DEB6" w14:textId="77777777" w:rsidR="00547177" w:rsidRPr="00547177" w:rsidRDefault="00547177" w:rsidP="00547177">
      <w:pPr>
        <w:rPr>
          <w:rFonts w:cs="Arial"/>
          <w:b/>
        </w:rPr>
      </w:pPr>
    </w:p>
    <w:p w14:paraId="1C2792DC" w14:textId="77777777" w:rsidR="00A31082" w:rsidRPr="00547177" w:rsidRDefault="00A31082" w:rsidP="00123EE5">
      <w:pPr>
        <w:rPr>
          <w:rFonts w:cs="Arial"/>
          <w:b/>
        </w:rPr>
      </w:pPr>
      <w:r w:rsidRPr="00547177">
        <w:rPr>
          <w:rFonts w:cs="Arial"/>
          <w:b/>
        </w:rPr>
        <w:t>Membership</w:t>
      </w:r>
    </w:p>
    <w:p w14:paraId="3539B1E1" w14:textId="0826FF27" w:rsidR="00A31082" w:rsidRDefault="00A31082" w:rsidP="00123EE5">
      <w:pPr>
        <w:rPr>
          <w:iCs/>
        </w:rPr>
      </w:pPr>
      <w:r w:rsidRPr="00547177">
        <w:rPr>
          <w:iCs/>
        </w:rPr>
        <w:t xml:space="preserve">Membership of </w:t>
      </w:r>
      <w:r w:rsidR="00547177" w:rsidRPr="00547177">
        <w:rPr>
          <w:iCs/>
        </w:rPr>
        <w:t xml:space="preserve">Our Voice </w:t>
      </w:r>
      <w:r w:rsidRPr="00547177">
        <w:rPr>
          <w:iCs/>
        </w:rPr>
        <w:t>is open to parents/carers and families of</w:t>
      </w:r>
      <w:r w:rsidR="00182B9D">
        <w:rPr>
          <w:iCs/>
        </w:rPr>
        <w:t xml:space="preserve"> children </w:t>
      </w:r>
      <w:r w:rsidR="00A80B93">
        <w:rPr>
          <w:iCs/>
        </w:rPr>
        <w:t>and young people</w:t>
      </w:r>
      <w:r w:rsidR="00210BA8">
        <w:rPr>
          <w:iCs/>
        </w:rPr>
        <w:t xml:space="preserve"> </w:t>
      </w:r>
      <w:r w:rsidR="00182B9D">
        <w:rPr>
          <w:iCs/>
        </w:rPr>
        <w:t xml:space="preserve">with </w:t>
      </w:r>
      <w:r w:rsidR="00210BA8">
        <w:rPr>
          <w:iCs/>
        </w:rPr>
        <w:t xml:space="preserve">SEND </w:t>
      </w:r>
      <w:r w:rsidRPr="00D078D6">
        <w:rPr>
          <w:iCs/>
          <w:color w:val="000000" w:themeColor="text1"/>
        </w:rPr>
        <w:t>age</w:t>
      </w:r>
      <w:r w:rsidR="00566E63" w:rsidRPr="00D078D6">
        <w:rPr>
          <w:iCs/>
          <w:color w:val="000000" w:themeColor="text1"/>
        </w:rPr>
        <w:t>d</w:t>
      </w:r>
      <w:r w:rsidRPr="00D078D6">
        <w:rPr>
          <w:iCs/>
          <w:color w:val="000000" w:themeColor="text1"/>
        </w:rPr>
        <w:t xml:space="preserve"> 0-25</w:t>
      </w:r>
      <w:r w:rsidR="00566E63" w:rsidRPr="00D078D6">
        <w:rPr>
          <w:iCs/>
          <w:color w:val="000000" w:themeColor="text1"/>
        </w:rPr>
        <w:t xml:space="preserve"> </w:t>
      </w:r>
      <w:r w:rsidR="001423F1" w:rsidRPr="00D078D6">
        <w:rPr>
          <w:iCs/>
          <w:color w:val="000000" w:themeColor="text1"/>
        </w:rPr>
        <w:t>years</w:t>
      </w:r>
      <w:r w:rsidRPr="00FA066D">
        <w:rPr>
          <w:iCs/>
          <w:color w:val="FF0000"/>
        </w:rPr>
        <w:t xml:space="preserve"> </w:t>
      </w:r>
      <w:r w:rsidRPr="00547177">
        <w:rPr>
          <w:iCs/>
        </w:rPr>
        <w:t xml:space="preserve">living within the </w:t>
      </w:r>
      <w:r w:rsidR="00547177" w:rsidRPr="00547177">
        <w:rPr>
          <w:iCs/>
        </w:rPr>
        <w:t>L</w:t>
      </w:r>
      <w:r w:rsidR="001423F1">
        <w:rPr>
          <w:iCs/>
        </w:rPr>
        <w:t xml:space="preserve">ondon </w:t>
      </w:r>
      <w:r w:rsidR="00547177" w:rsidRPr="00547177">
        <w:rPr>
          <w:iCs/>
        </w:rPr>
        <w:t>B</w:t>
      </w:r>
      <w:r w:rsidR="001423F1">
        <w:rPr>
          <w:iCs/>
        </w:rPr>
        <w:t>orough of</w:t>
      </w:r>
      <w:r w:rsidR="00547177" w:rsidRPr="00547177">
        <w:rPr>
          <w:iCs/>
        </w:rPr>
        <w:t xml:space="preserve"> Enfield</w:t>
      </w:r>
      <w:r w:rsidR="006D6B7A">
        <w:rPr>
          <w:iCs/>
        </w:rPr>
        <w:t xml:space="preserve"> including bereaved parents within 3 years of their bereavement</w:t>
      </w:r>
      <w:r w:rsidR="00547177" w:rsidRPr="00547177">
        <w:rPr>
          <w:iCs/>
        </w:rPr>
        <w:t xml:space="preserve"> </w:t>
      </w:r>
      <w:r w:rsidRPr="00547177">
        <w:rPr>
          <w:iCs/>
        </w:rPr>
        <w:t xml:space="preserve">and to support </w:t>
      </w:r>
      <w:r w:rsidR="00210BA8">
        <w:rPr>
          <w:iCs/>
        </w:rPr>
        <w:t xml:space="preserve">relevant </w:t>
      </w:r>
      <w:r w:rsidRPr="00547177">
        <w:rPr>
          <w:iCs/>
        </w:rPr>
        <w:t xml:space="preserve">groups </w:t>
      </w:r>
      <w:r w:rsidR="00210BA8">
        <w:rPr>
          <w:iCs/>
        </w:rPr>
        <w:t xml:space="preserve">and professionals </w:t>
      </w:r>
      <w:r w:rsidRPr="00547177">
        <w:rPr>
          <w:iCs/>
        </w:rPr>
        <w:t>in the area.</w:t>
      </w:r>
      <w:r w:rsidR="00B112D4">
        <w:rPr>
          <w:iCs/>
        </w:rPr>
        <w:t xml:space="preserve"> </w:t>
      </w:r>
    </w:p>
    <w:p w14:paraId="0169C1CF" w14:textId="77777777" w:rsidR="00A31082" w:rsidRPr="00547177" w:rsidRDefault="00A31082" w:rsidP="00123EE5">
      <w:pPr>
        <w:rPr>
          <w:rFonts w:cs="Arial"/>
        </w:rPr>
      </w:pPr>
    </w:p>
    <w:p w14:paraId="513CD719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>Code of conduct</w:t>
      </w:r>
    </w:p>
    <w:p w14:paraId="2614BD11" w14:textId="77777777" w:rsidR="00FB767B" w:rsidRPr="00547177" w:rsidRDefault="002A6F80">
      <w:pPr>
        <w:rPr>
          <w:rFonts w:cs="Arial"/>
        </w:rPr>
      </w:pPr>
      <w:r w:rsidRPr="00547177">
        <w:rPr>
          <w:rFonts w:cs="Arial"/>
        </w:rPr>
        <w:t xml:space="preserve">Members of </w:t>
      </w:r>
      <w:r w:rsidR="00547177">
        <w:rPr>
          <w:rFonts w:cs="Arial"/>
        </w:rPr>
        <w:t xml:space="preserve">Our Voice (Enfield Parents’ Forum) </w:t>
      </w:r>
      <w:r w:rsidR="00F53C0E" w:rsidRPr="00547177">
        <w:rPr>
          <w:rFonts w:cs="Arial"/>
        </w:rPr>
        <w:t>are expected to</w:t>
      </w:r>
      <w:r w:rsidR="00895993">
        <w:rPr>
          <w:rFonts w:cs="Arial"/>
        </w:rPr>
        <w:t>:</w:t>
      </w:r>
    </w:p>
    <w:p w14:paraId="04A5F219" w14:textId="77777777" w:rsidR="00F53C0E" w:rsidRPr="00547177" w:rsidRDefault="00F53C0E" w:rsidP="00F53C0E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listen, and respect the</w:t>
      </w:r>
      <w:r w:rsidR="000503AF">
        <w:rPr>
          <w:rFonts w:cs="Arial"/>
        </w:rPr>
        <w:t xml:space="preserve"> views of others at meetings of Our Voice </w:t>
      </w:r>
      <w:r w:rsidRPr="00547177">
        <w:rPr>
          <w:rFonts w:cs="Arial"/>
        </w:rPr>
        <w:t xml:space="preserve">and in all media </w:t>
      </w:r>
      <w:r w:rsidR="00210BA8">
        <w:rPr>
          <w:rFonts w:cs="Arial"/>
        </w:rPr>
        <w:t>including digital formats and social media,</w:t>
      </w:r>
    </w:p>
    <w:p w14:paraId="6D45500B" w14:textId="77777777" w:rsidR="00F53C0E" w:rsidRPr="00547177" w:rsidRDefault="00F53C0E" w:rsidP="00F53C0E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allow other members of the forum to express their views in meetings without interruption</w:t>
      </w:r>
      <w:r w:rsidR="00895993">
        <w:rPr>
          <w:rFonts w:cs="Arial"/>
        </w:rPr>
        <w:t>,</w:t>
      </w:r>
    </w:p>
    <w:p w14:paraId="171CA139" w14:textId="77777777" w:rsidR="00F53C0E" w:rsidRPr="00182B9D" w:rsidRDefault="00F53C0E" w:rsidP="00182B9D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right="-24"/>
        <w:rPr>
          <w:rFonts w:cs="Arial"/>
        </w:rPr>
      </w:pPr>
      <w:r w:rsidRPr="00547177">
        <w:rPr>
          <w:rFonts w:cs="Arial"/>
        </w:rPr>
        <w:t xml:space="preserve">seek positive and constructive resolution to any issues where differences </w:t>
      </w:r>
      <w:r w:rsidR="00210BA8">
        <w:rPr>
          <w:rFonts w:cs="Arial"/>
        </w:rPr>
        <w:t>of</w:t>
      </w:r>
      <w:r w:rsidR="00895993">
        <w:rPr>
          <w:rFonts w:cs="Arial"/>
        </w:rPr>
        <w:t xml:space="preserve"> opinion exist,</w:t>
      </w:r>
    </w:p>
    <w:p w14:paraId="4061B87C" w14:textId="2FFBF398" w:rsidR="00F53C0E" w:rsidRPr="00547177" w:rsidRDefault="00F53C0E" w:rsidP="00F53C0E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 xml:space="preserve">respect the office of the </w:t>
      </w:r>
      <w:r w:rsidR="006D6B7A" w:rsidRPr="006D6B7A">
        <w:rPr>
          <w:rFonts w:cs="Arial"/>
          <w:color w:val="000000" w:themeColor="text1"/>
        </w:rPr>
        <w:t>Executive</w:t>
      </w:r>
      <w:r w:rsidR="00BC4E52" w:rsidRPr="006D6B7A">
        <w:rPr>
          <w:rFonts w:cs="Arial"/>
          <w:color w:val="000000" w:themeColor="text1"/>
        </w:rPr>
        <w:t xml:space="preserve"> Officer </w:t>
      </w:r>
      <w:r w:rsidRPr="006D6B7A">
        <w:rPr>
          <w:rFonts w:cs="Arial"/>
          <w:color w:val="000000" w:themeColor="text1"/>
        </w:rPr>
        <w:t xml:space="preserve">to </w:t>
      </w:r>
      <w:r w:rsidRPr="00547177">
        <w:rPr>
          <w:rFonts w:cs="Arial"/>
        </w:rPr>
        <w:t>ensure the orderly conduct of meetings</w:t>
      </w:r>
      <w:r w:rsidR="00895993">
        <w:rPr>
          <w:rFonts w:cs="Arial"/>
        </w:rPr>
        <w:t>,</w:t>
      </w:r>
    </w:p>
    <w:p w14:paraId="7FEF5066" w14:textId="77777777" w:rsidR="00547177" w:rsidRDefault="00547177" w:rsidP="00F53C0E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have read and</w:t>
      </w:r>
      <w:r>
        <w:rPr>
          <w:rFonts w:cs="Arial"/>
        </w:rPr>
        <w:t xml:space="preserve"> be willing to</w:t>
      </w:r>
      <w:r w:rsidRPr="00547177">
        <w:rPr>
          <w:rFonts w:cs="Arial"/>
        </w:rPr>
        <w:t xml:space="preserve"> abide by Our Voice’s </w:t>
      </w:r>
      <w:r w:rsidR="00210BA8">
        <w:rPr>
          <w:rFonts w:cs="Arial"/>
        </w:rPr>
        <w:t xml:space="preserve">safeguarding </w:t>
      </w:r>
      <w:r w:rsidRPr="00547177">
        <w:rPr>
          <w:rFonts w:cs="Arial"/>
        </w:rPr>
        <w:t>policy</w:t>
      </w:r>
      <w:r w:rsidR="00895993">
        <w:rPr>
          <w:rFonts w:cs="Arial"/>
        </w:rPr>
        <w:t>,</w:t>
      </w:r>
    </w:p>
    <w:p w14:paraId="1AEC53B7" w14:textId="77777777" w:rsidR="00E65009" w:rsidRDefault="00E65009" w:rsidP="00E6500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respect diversity and different cultures and values. </w:t>
      </w:r>
    </w:p>
    <w:p w14:paraId="7754544A" w14:textId="77777777" w:rsidR="00210BA8" w:rsidRPr="00E65009" w:rsidRDefault="00210BA8" w:rsidP="00E6500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abide by the National Network of Parent Carer Forums’ Code of Conduct. </w:t>
      </w:r>
    </w:p>
    <w:p w14:paraId="79329FA7" w14:textId="77777777" w:rsidR="00F53C0E" w:rsidRPr="00547177" w:rsidRDefault="00F53C0E">
      <w:pPr>
        <w:rPr>
          <w:rFonts w:cs="Arial"/>
        </w:rPr>
      </w:pPr>
    </w:p>
    <w:p w14:paraId="2623C4C7" w14:textId="77777777" w:rsidR="00F53C0E" w:rsidRPr="00547177" w:rsidRDefault="00566E63">
      <w:pPr>
        <w:rPr>
          <w:rFonts w:cs="Arial"/>
        </w:rPr>
      </w:pPr>
      <w:r w:rsidRPr="00547177">
        <w:rPr>
          <w:rFonts w:cs="Arial"/>
        </w:rPr>
        <w:t xml:space="preserve">Members of </w:t>
      </w:r>
      <w:r w:rsidR="00547177">
        <w:rPr>
          <w:rFonts w:cs="Arial"/>
        </w:rPr>
        <w:t xml:space="preserve">the Our Voice </w:t>
      </w:r>
      <w:r w:rsidRPr="00547177">
        <w:rPr>
          <w:rFonts w:cs="Arial"/>
        </w:rPr>
        <w:t>Management C</w:t>
      </w:r>
      <w:r w:rsidR="00F53C0E" w:rsidRPr="00547177">
        <w:rPr>
          <w:rFonts w:cs="Arial"/>
        </w:rPr>
        <w:t>ommittee agree to abide by the above and in addition</w:t>
      </w:r>
      <w:r w:rsidR="00285FD9" w:rsidRPr="00547177">
        <w:rPr>
          <w:rFonts w:cs="Arial"/>
        </w:rPr>
        <w:t xml:space="preserve"> to</w:t>
      </w:r>
      <w:r w:rsidR="000503AF">
        <w:rPr>
          <w:rFonts w:cs="Arial"/>
        </w:rPr>
        <w:t>:</w:t>
      </w:r>
    </w:p>
    <w:p w14:paraId="4540CA8D" w14:textId="190A8530" w:rsidR="00F53C0E" w:rsidRPr="00547177" w:rsidRDefault="00F53C0E" w:rsidP="00285FD9">
      <w:pPr>
        <w:pStyle w:val="ListParagraph"/>
        <w:numPr>
          <w:ilvl w:val="0"/>
          <w:numId w:val="9"/>
        </w:numPr>
        <w:rPr>
          <w:rFonts w:cs="Arial"/>
        </w:rPr>
      </w:pPr>
      <w:r w:rsidRPr="00547177">
        <w:rPr>
          <w:rFonts w:cs="Arial"/>
        </w:rPr>
        <w:t xml:space="preserve">draw on their experience but not advocate for their </w:t>
      </w:r>
      <w:r w:rsidRPr="006D6B7A">
        <w:rPr>
          <w:rFonts w:cs="Arial"/>
          <w:color w:val="000000" w:themeColor="text1"/>
        </w:rPr>
        <w:t>own child</w:t>
      </w:r>
      <w:r w:rsidR="00BC4E52" w:rsidRPr="006D6B7A">
        <w:rPr>
          <w:rFonts w:cs="Arial"/>
          <w:color w:val="000000" w:themeColor="text1"/>
        </w:rPr>
        <w:t>/young person</w:t>
      </w:r>
      <w:r w:rsidRPr="006D6B7A">
        <w:rPr>
          <w:rFonts w:cs="Arial"/>
          <w:color w:val="000000" w:themeColor="text1"/>
        </w:rPr>
        <w:t xml:space="preserve"> </w:t>
      </w:r>
      <w:r w:rsidRPr="00547177">
        <w:rPr>
          <w:rFonts w:cs="Arial"/>
        </w:rPr>
        <w:t xml:space="preserve">when representing </w:t>
      </w:r>
      <w:r w:rsidR="00547177" w:rsidRPr="00547177">
        <w:rPr>
          <w:rFonts w:cs="Arial"/>
        </w:rPr>
        <w:t>Our Voice</w:t>
      </w:r>
      <w:r w:rsidR="00895993">
        <w:rPr>
          <w:rFonts w:cs="Arial"/>
        </w:rPr>
        <w:t>,</w:t>
      </w:r>
    </w:p>
    <w:p w14:paraId="61A76F44" w14:textId="77777777" w:rsidR="00F53C0E" w:rsidRPr="00547177" w:rsidRDefault="00F53C0E" w:rsidP="00285FD9">
      <w:pPr>
        <w:pStyle w:val="ListParagraph"/>
        <w:numPr>
          <w:ilvl w:val="0"/>
          <w:numId w:val="9"/>
        </w:numPr>
        <w:rPr>
          <w:rFonts w:cs="Arial"/>
        </w:rPr>
      </w:pPr>
      <w:r w:rsidRPr="00547177">
        <w:rPr>
          <w:rFonts w:cs="Arial"/>
        </w:rPr>
        <w:t xml:space="preserve">treat all stakeholders with courtesy and respect when representing </w:t>
      </w:r>
      <w:r w:rsidR="00547177" w:rsidRPr="00547177">
        <w:rPr>
          <w:rFonts w:cs="Arial"/>
        </w:rPr>
        <w:t>Our Voice</w:t>
      </w:r>
      <w:r w:rsidR="00895993">
        <w:rPr>
          <w:rFonts w:cs="Arial"/>
        </w:rPr>
        <w:t>,</w:t>
      </w:r>
    </w:p>
    <w:p w14:paraId="6F64810E" w14:textId="0C692A3D" w:rsidR="00285FD9" w:rsidRPr="00547177" w:rsidRDefault="00285FD9" w:rsidP="00285FD9">
      <w:pPr>
        <w:pStyle w:val="ListParagraph"/>
        <w:numPr>
          <w:ilvl w:val="0"/>
          <w:numId w:val="9"/>
        </w:numPr>
        <w:rPr>
          <w:rFonts w:cs="Arial"/>
        </w:rPr>
      </w:pPr>
      <w:r w:rsidRPr="00547177">
        <w:rPr>
          <w:rFonts w:cs="Arial"/>
        </w:rPr>
        <w:t>never share information about children</w:t>
      </w:r>
      <w:r w:rsidR="006D6B7A">
        <w:rPr>
          <w:rFonts w:cs="Arial"/>
        </w:rPr>
        <w:t>/young people</w:t>
      </w:r>
      <w:r w:rsidRPr="00547177">
        <w:rPr>
          <w:rFonts w:cs="Arial"/>
        </w:rPr>
        <w:t xml:space="preserve"> or families with anyone </w:t>
      </w:r>
      <w:r w:rsidR="00E65009">
        <w:rPr>
          <w:rFonts w:cs="Arial"/>
        </w:rPr>
        <w:t xml:space="preserve">outside the management committee </w:t>
      </w:r>
      <w:r w:rsidRPr="00547177">
        <w:rPr>
          <w:rFonts w:cs="Arial"/>
        </w:rPr>
        <w:t>without the consent of those families</w:t>
      </w:r>
      <w:r w:rsidR="00895993">
        <w:rPr>
          <w:rFonts w:cs="Arial"/>
        </w:rPr>
        <w:t>,</w:t>
      </w:r>
    </w:p>
    <w:p w14:paraId="7DB7F1DD" w14:textId="77777777" w:rsidR="009A635D" w:rsidRDefault="009A635D" w:rsidP="00285FD9">
      <w:pPr>
        <w:pStyle w:val="ListParagraph"/>
        <w:numPr>
          <w:ilvl w:val="0"/>
          <w:numId w:val="9"/>
        </w:numPr>
        <w:rPr>
          <w:rFonts w:cs="Arial"/>
        </w:rPr>
      </w:pPr>
      <w:r w:rsidRPr="00547177">
        <w:rPr>
          <w:rFonts w:cs="Arial"/>
        </w:rPr>
        <w:lastRenderedPageBreak/>
        <w:t xml:space="preserve">declare any </w:t>
      </w:r>
      <w:r w:rsidR="00E65009">
        <w:rPr>
          <w:rFonts w:cs="Arial"/>
        </w:rPr>
        <w:t xml:space="preserve">issues that might create </w:t>
      </w:r>
      <w:r w:rsidRPr="00547177">
        <w:rPr>
          <w:rFonts w:cs="Arial"/>
        </w:rPr>
        <w:t xml:space="preserve">conflicts of interest when representing </w:t>
      </w:r>
      <w:r w:rsidR="00547177" w:rsidRPr="00547177">
        <w:rPr>
          <w:rFonts w:cs="Arial"/>
        </w:rPr>
        <w:t>Our Voice</w:t>
      </w:r>
      <w:r w:rsidR="00E65009">
        <w:rPr>
          <w:rFonts w:cs="Arial"/>
        </w:rPr>
        <w:t xml:space="preserve"> and ensure that they do not influence judgement or practice</w:t>
      </w:r>
    </w:p>
    <w:p w14:paraId="14C6AE30" w14:textId="1CE0FDA6" w:rsidR="00A80B93" w:rsidRDefault="00A80B93" w:rsidP="00D83474">
      <w:pPr>
        <w:pStyle w:val="ListParagraph"/>
        <w:numPr>
          <w:ilvl w:val="0"/>
          <w:numId w:val="9"/>
        </w:numPr>
        <w:rPr>
          <w:rFonts w:cs="Arial"/>
        </w:rPr>
      </w:pPr>
      <w:r>
        <w:rPr>
          <w:rFonts w:cs="Arial"/>
        </w:rPr>
        <w:t xml:space="preserve">be reliable and dependable, or provide clear information to the </w:t>
      </w:r>
      <w:r w:rsidR="006D6B7A">
        <w:rPr>
          <w:rFonts w:cs="Arial"/>
        </w:rPr>
        <w:t xml:space="preserve">Executive Officer </w:t>
      </w:r>
      <w:r>
        <w:rPr>
          <w:rFonts w:cs="Arial"/>
        </w:rPr>
        <w:t xml:space="preserve">if they are experiencing challenges that may prevent them being so. </w:t>
      </w:r>
    </w:p>
    <w:p w14:paraId="25152781" w14:textId="77777777" w:rsidR="00A80B93" w:rsidRDefault="00A80B93" w:rsidP="00A80B93">
      <w:pPr>
        <w:rPr>
          <w:rFonts w:cs="Arial"/>
          <w:b/>
        </w:rPr>
      </w:pPr>
    </w:p>
    <w:p w14:paraId="37993EF4" w14:textId="77777777" w:rsidR="00D83474" w:rsidRPr="00A80B93" w:rsidRDefault="00D83474" w:rsidP="00A80B93">
      <w:pPr>
        <w:rPr>
          <w:rFonts w:cs="Arial"/>
        </w:rPr>
      </w:pPr>
      <w:r w:rsidRPr="00A80B93">
        <w:rPr>
          <w:rFonts w:cs="Arial"/>
          <w:b/>
        </w:rPr>
        <w:t>Decisions</w:t>
      </w:r>
      <w:r w:rsidR="00CB77D3">
        <w:rPr>
          <w:rFonts w:cs="Arial"/>
          <w:b/>
        </w:rPr>
        <w:t xml:space="preserve"> of the Management Committee </w:t>
      </w:r>
    </w:p>
    <w:p w14:paraId="0D10EE3C" w14:textId="59FA6DB0" w:rsidR="009E4897" w:rsidRDefault="009E4897" w:rsidP="00D83474">
      <w:pPr>
        <w:spacing w:before="60" w:after="60"/>
        <w:rPr>
          <w:rFonts w:cs="Arial"/>
        </w:rPr>
      </w:pPr>
      <w:r>
        <w:rPr>
          <w:rFonts w:cs="Arial"/>
        </w:rPr>
        <w:t xml:space="preserve">Decisions of the </w:t>
      </w:r>
      <w:r w:rsidR="003E0F45">
        <w:rPr>
          <w:rFonts w:cs="Arial"/>
        </w:rPr>
        <w:t xml:space="preserve">management </w:t>
      </w:r>
      <w:r>
        <w:rPr>
          <w:rFonts w:cs="Arial"/>
        </w:rPr>
        <w:t xml:space="preserve">committee are made by consensus wherever possible. </w:t>
      </w:r>
      <w:r w:rsidR="003E0F45">
        <w:rPr>
          <w:rFonts w:cs="Arial"/>
        </w:rPr>
        <w:t xml:space="preserve">For a meeting to be considered quorate, and able to make binding decisions, at least </w:t>
      </w:r>
      <w:r w:rsidR="00BC4E52">
        <w:rPr>
          <w:rFonts w:cs="Arial"/>
        </w:rPr>
        <w:t xml:space="preserve">3 </w:t>
      </w:r>
      <w:r w:rsidR="003E0F45">
        <w:rPr>
          <w:rFonts w:cs="Arial"/>
        </w:rPr>
        <w:t xml:space="preserve">members of the management committee must be present. </w:t>
      </w:r>
      <w:r>
        <w:rPr>
          <w:rFonts w:cs="Arial"/>
        </w:rPr>
        <w:t xml:space="preserve">Where consensus cannot </w:t>
      </w:r>
      <w:r w:rsidR="003E0F45">
        <w:rPr>
          <w:rFonts w:cs="Arial"/>
        </w:rPr>
        <w:t>be reached, decisions must be agreed by at least 60% of those present at the meeting</w:t>
      </w:r>
      <w:r>
        <w:rPr>
          <w:rFonts w:cs="Arial"/>
        </w:rPr>
        <w:t xml:space="preserve">. </w:t>
      </w:r>
    </w:p>
    <w:p w14:paraId="774ECECD" w14:textId="6D678F0B" w:rsidR="00F14FE5" w:rsidRPr="006D6B7A" w:rsidRDefault="00F14FE5" w:rsidP="00D83474">
      <w:pPr>
        <w:spacing w:before="60" w:after="60"/>
        <w:rPr>
          <w:rFonts w:cs="Arial"/>
          <w:color w:val="000000" w:themeColor="text1"/>
        </w:rPr>
      </w:pPr>
      <w:r w:rsidRPr="006D6B7A">
        <w:rPr>
          <w:rFonts w:cs="Arial"/>
          <w:color w:val="000000" w:themeColor="text1"/>
        </w:rPr>
        <w:t>If a committee member has a conflict of interest, they must declare this and should be disregarded for the purposes of voting</w:t>
      </w:r>
      <w:r w:rsidR="006D6B7A">
        <w:rPr>
          <w:rFonts w:cs="Arial"/>
          <w:color w:val="000000" w:themeColor="text1"/>
        </w:rPr>
        <w:t xml:space="preserve"> on that issue</w:t>
      </w:r>
      <w:r w:rsidRPr="006D6B7A">
        <w:rPr>
          <w:rFonts w:cs="Arial"/>
          <w:color w:val="000000" w:themeColor="text1"/>
        </w:rPr>
        <w:t>.</w:t>
      </w:r>
    </w:p>
    <w:p w14:paraId="5D90343C" w14:textId="77777777" w:rsidR="00D83474" w:rsidRPr="00547177" w:rsidRDefault="00D83474" w:rsidP="00D83474">
      <w:pPr>
        <w:spacing w:before="60" w:after="60"/>
        <w:rPr>
          <w:rFonts w:cs="Arial"/>
        </w:rPr>
      </w:pPr>
      <w:r w:rsidRPr="00547177">
        <w:rPr>
          <w:rFonts w:cs="Arial"/>
        </w:rPr>
        <w:t xml:space="preserve">Decisions </w:t>
      </w:r>
      <w:r w:rsidR="00547177" w:rsidRPr="00547177">
        <w:rPr>
          <w:rFonts w:cs="Arial"/>
        </w:rPr>
        <w:t>are made by the</w:t>
      </w:r>
      <w:r w:rsidR="003B5092">
        <w:rPr>
          <w:rFonts w:cs="Arial"/>
        </w:rPr>
        <w:t xml:space="preserve"> Management Committee </w:t>
      </w:r>
      <w:r w:rsidR="00547177" w:rsidRPr="00547177">
        <w:rPr>
          <w:rFonts w:cs="Arial"/>
        </w:rPr>
        <w:t xml:space="preserve">of Our Voice </w:t>
      </w:r>
      <w:r w:rsidR="00895993">
        <w:rPr>
          <w:rFonts w:cs="Arial"/>
        </w:rPr>
        <w:t>regarding:</w:t>
      </w:r>
    </w:p>
    <w:p w14:paraId="0030C3BB" w14:textId="77777777" w:rsidR="00547177" w:rsidRPr="00547177" w:rsidRDefault="00547177" w:rsidP="00D83474">
      <w:pPr>
        <w:numPr>
          <w:ilvl w:val="0"/>
          <w:numId w:val="6"/>
        </w:numPr>
        <w:ind w:left="714" w:hanging="357"/>
        <w:rPr>
          <w:rFonts w:cs="Arial"/>
        </w:rPr>
      </w:pPr>
      <w:r w:rsidRPr="00547177">
        <w:rPr>
          <w:rFonts w:cs="Arial"/>
        </w:rPr>
        <w:t>the strategic objectives of Ou</w:t>
      </w:r>
      <w:r w:rsidR="009B0914">
        <w:rPr>
          <w:rFonts w:cs="Arial"/>
        </w:rPr>
        <w:t>r Voice</w:t>
      </w:r>
      <w:r w:rsidR="00895993">
        <w:rPr>
          <w:rFonts w:cs="Arial"/>
        </w:rPr>
        <w:t>,</w:t>
      </w:r>
      <w:r w:rsidR="00CB77D3">
        <w:rPr>
          <w:rFonts w:cs="Arial"/>
        </w:rPr>
        <w:t xml:space="preserve"> and the strategic plan,</w:t>
      </w:r>
    </w:p>
    <w:p w14:paraId="69D19FEB" w14:textId="77777777" w:rsidR="00D83474" w:rsidRPr="00547177" w:rsidRDefault="00D83474" w:rsidP="00D83474">
      <w:pPr>
        <w:numPr>
          <w:ilvl w:val="0"/>
          <w:numId w:val="6"/>
        </w:numPr>
        <w:ind w:left="714" w:hanging="357"/>
        <w:rPr>
          <w:rFonts w:cs="Arial"/>
        </w:rPr>
      </w:pPr>
      <w:r w:rsidRPr="00547177">
        <w:rPr>
          <w:rFonts w:cs="Arial"/>
        </w:rPr>
        <w:t>election of committee members</w:t>
      </w:r>
      <w:r w:rsidR="00895993">
        <w:rPr>
          <w:rFonts w:cs="Arial"/>
        </w:rPr>
        <w:t>,</w:t>
      </w:r>
    </w:p>
    <w:p w14:paraId="29F0E30D" w14:textId="77777777" w:rsidR="00D83474" w:rsidRPr="00547177" w:rsidRDefault="00D83474" w:rsidP="00D83474">
      <w:pPr>
        <w:numPr>
          <w:ilvl w:val="0"/>
          <w:numId w:val="6"/>
        </w:numPr>
        <w:ind w:left="714" w:hanging="357"/>
        <w:rPr>
          <w:rFonts w:cs="Arial"/>
        </w:rPr>
      </w:pPr>
      <w:r w:rsidRPr="00547177">
        <w:rPr>
          <w:rFonts w:cs="Arial"/>
        </w:rPr>
        <w:t>changes to the constitution</w:t>
      </w:r>
      <w:r w:rsidR="00CB77D3">
        <w:rPr>
          <w:rFonts w:cs="Arial"/>
        </w:rPr>
        <w:t xml:space="preserve"> of Our Voice</w:t>
      </w:r>
      <w:r w:rsidR="00895993">
        <w:rPr>
          <w:rFonts w:cs="Arial"/>
        </w:rPr>
        <w:t>,</w:t>
      </w:r>
    </w:p>
    <w:p w14:paraId="19432212" w14:textId="77777777" w:rsidR="003E0F45" w:rsidRDefault="00895993" w:rsidP="00D078D6">
      <w:pPr>
        <w:numPr>
          <w:ilvl w:val="0"/>
          <w:numId w:val="6"/>
        </w:numPr>
        <w:ind w:left="714" w:hanging="357"/>
        <w:rPr>
          <w:rFonts w:cs="Arial"/>
        </w:rPr>
      </w:pPr>
      <w:r>
        <w:rPr>
          <w:rFonts w:cs="Arial"/>
        </w:rPr>
        <w:t xml:space="preserve">changes to the </w:t>
      </w:r>
      <w:r w:rsidR="00D83474" w:rsidRPr="00547177">
        <w:rPr>
          <w:rFonts w:cs="Arial"/>
        </w:rPr>
        <w:t>terms of reference</w:t>
      </w:r>
      <w:r w:rsidR="00CB77D3">
        <w:rPr>
          <w:rFonts w:cs="Arial"/>
        </w:rPr>
        <w:t xml:space="preserve"> of the management commi</w:t>
      </w:r>
      <w:r w:rsidR="003E0F45">
        <w:rPr>
          <w:rFonts w:cs="Arial"/>
        </w:rPr>
        <w:t xml:space="preserve">ttee. </w:t>
      </w:r>
    </w:p>
    <w:p w14:paraId="3F7ED6CB" w14:textId="77777777" w:rsidR="003E0F45" w:rsidRDefault="003E0F45" w:rsidP="00D078D6">
      <w:pPr>
        <w:rPr>
          <w:rFonts w:cs="Arial"/>
        </w:rPr>
      </w:pPr>
    </w:p>
    <w:p w14:paraId="000303D0" w14:textId="77777777" w:rsidR="00D83474" w:rsidRPr="003E0F45" w:rsidRDefault="003E0F45" w:rsidP="00D078D6">
      <w:pPr>
        <w:rPr>
          <w:rFonts w:cs="Arial"/>
        </w:rPr>
      </w:pPr>
      <w:r>
        <w:rPr>
          <w:rFonts w:cs="Arial"/>
        </w:rPr>
        <w:t>Where appropriate, members’ v</w:t>
      </w:r>
      <w:r w:rsidR="00547177" w:rsidRPr="003E0F45">
        <w:rPr>
          <w:rFonts w:cs="Arial"/>
        </w:rPr>
        <w:t>iews</w:t>
      </w:r>
      <w:r>
        <w:rPr>
          <w:rFonts w:cs="Arial"/>
        </w:rPr>
        <w:t xml:space="preserve"> will be</w:t>
      </w:r>
      <w:r w:rsidR="00547177" w:rsidRPr="003E0F45">
        <w:rPr>
          <w:rFonts w:cs="Arial"/>
        </w:rPr>
        <w:t xml:space="preserve"> sought by the Management Committee at meetings </w:t>
      </w:r>
      <w:r w:rsidR="00D83474" w:rsidRPr="003E0F45">
        <w:rPr>
          <w:rFonts w:cs="Arial"/>
        </w:rPr>
        <w:t>and</w:t>
      </w:r>
      <w:r>
        <w:rPr>
          <w:rFonts w:cs="Arial"/>
        </w:rPr>
        <w:t>/or</w:t>
      </w:r>
      <w:r w:rsidR="00D83474" w:rsidRPr="003E0F45">
        <w:rPr>
          <w:rFonts w:cs="Arial"/>
        </w:rPr>
        <w:t xml:space="preserve"> online.  </w:t>
      </w:r>
    </w:p>
    <w:p w14:paraId="0EB602C8" w14:textId="77777777" w:rsidR="00674E69" w:rsidRPr="00547177" w:rsidRDefault="00674E69">
      <w:pPr>
        <w:rPr>
          <w:rFonts w:cs="Arial"/>
        </w:rPr>
      </w:pPr>
    </w:p>
    <w:p w14:paraId="77955951" w14:textId="77777777" w:rsidR="00674E69" w:rsidRPr="00547177" w:rsidRDefault="00674E69">
      <w:pPr>
        <w:rPr>
          <w:rFonts w:cs="Arial"/>
          <w:b/>
        </w:rPr>
      </w:pPr>
      <w:r w:rsidRPr="00547177">
        <w:rPr>
          <w:rFonts w:cs="Arial"/>
          <w:b/>
        </w:rPr>
        <w:t>Accountability</w:t>
      </w:r>
    </w:p>
    <w:p w14:paraId="37907BF7" w14:textId="77777777" w:rsidR="00A31082" w:rsidRDefault="00547177">
      <w:pPr>
        <w:rPr>
          <w:rFonts w:cs="Arial"/>
        </w:rPr>
      </w:pPr>
      <w:r w:rsidRPr="00547177">
        <w:rPr>
          <w:rFonts w:cs="Arial"/>
        </w:rPr>
        <w:t xml:space="preserve">Our Voice </w:t>
      </w:r>
      <w:r w:rsidR="00674E69" w:rsidRPr="00547177">
        <w:rPr>
          <w:rFonts w:cs="Arial"/>
        </w:rPr>
        <w:t xml:space="preserve">is established as a voluntary group with a constitution that governs how it operates. </w:t>
      </w:r>
      <w:r w:rsidRPr="00547177">
        <w:rPr>
          <w:rFonts w:cs="Arial"/>
        </w:rPr>
        <w:t xml:space="preserve">Our Voice </w:t>
      </w:r>
      <w:r w:rsidR="00674E69" w:rsidRPr="00547177">
        <w:rPr>
          <w:rFonts w:cs="Arial"/>
        </w:rPr>
        <w:t>is accountable to external funders through its management committee as required by the funder</w:t>
      </w:r>
      <w:r w:rsidR="000503AF">
        <w:rPr>
          <w:rFonts w:cs="Arial"/>
        </w:rPr>
        <w:t>s</w:t>
      </w:r>
      <w:r w:rsidR="00674E69" w:rsidRPr="00547177">
        <w:rPr>
          <w:rFonts w:cs="Arial"/>
        </w:rPr>
        <w:t>.</w:t>
      </w:r>
    </w:p>
    <w:p w14:paraId="3CF07471" w14:textId="77777777" w:rsidR="00547177" w:rsidRDefault="00547177">
      <w:pPr>
        <w:rPr>
          <w:rFonts w:cs="Arial"/>
        </w:rPr>
      </w:pPr>
    </w:p>
    <w:p w14:paraId="6FAFF85A" w14:textId="77777777" w:rsidR="00547177" w:rsidRDefault="00547177" w:rsidP="00547177">
      <w:pPr>
        <w:rPr>
          <w:rFonts w:cs="Arial"/>
        </w:rPr>
      </w:pPr>
      <w:r w:rsidRPr="00547177">
        <w:rPr>
          <w:rFonts w:cs="Arial"/>
        </w:rPr>
        <w:t>The Management Committee of Our Voice is accountable to th</w:t>
      </w:r>
      <w:r w:rsidR="009B0914">
        <w:rPr>
          <w:rFonts w:cs="Arial"/>
        </w:rPr>
        <w:t>e members of Our Voice</w:t>
      </w:r>
      <w:r w:rsidRPr="00547177">
        <w:rPr>
          <w:iCs/>
        </w:rPr>
        <w:t xml:space="preserve"> </w:t>
      </w:r>
      <w:r w:rsidRPr="00547177">
        <w:rPr>
          <w:rFonts w:cs="Arial"/>
        </w:rPr>
        <w:t xml:space="preserve">and reports on its work </w:t>
      </w:r>
      <w:r w:rsidR="003B5092">
        <w:rPr>
          <w:rFonts w:cs="Arial"/>
        </w:rPr>
        <w:t xml:space="preserve">using appropriate mechanisms. </w:t>
      </w:r>
    </w:p>
    <w:p w14:paraId="4CD784B6" w14:textId="77777777" w:rsidR="00674E69" w:rsidRPr="00547177" w:rsidRDefault="00674E69">
      <w:pPr>
        <w:rPr>
          <w:rFonts w:cs="Arial"/>
          <w:b/>
        </w:rPr>
      </w:pPr>
    </w:p>
    <w:p w14:paraId="030B293D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 xml:space="preserve">Management of </w:t>
      </w:r>
      <w:r w:rsidR="00547177" w:rsidRPr="00547177">
        <w:rPr>
          <w:rFonts w:cs="Arial"/>
          <w:b/>
        </w:rPr>
        <w:t>Our Voice</w:t>
      </w:r>
    </w:p>
    <w:p w14:paraId="0934A648" w14:textId="70E4DA5B" w:rsidR="006D6B7A" w:rsidRPr="006D6B7A" w:rsidRDefault="009B0914" w:rsidP="006D6B7A">
      <w:pPr>
        <w:rPr>
          <w:iCs/>
        </w:rPr>
      </w:pPr>
      <w:r>
        <w:rPr>
          <w:iCs/>
        </w:rPr>
        <w:t>Our Voice</w:t>
      </w:r>
      <w:r w:rsidR="00547177" w:rsidRPr="00547177">
        <w:rPr>
          <w:iCs/>
        </w:rPr>
        <w:t xml:space="preserve"> </w:t>
      </w:r>
      <w:r w:rsidR="00A31082" w:rsidRPr="00547177">
        <w:rPr>
          <w:iCs/>
        </w:rPr>
        <w:t xml:space="preserve">is administered and managed by a committee </w:t>
      </w:r>
      <w:r w:rsidR="009274AB">
        <w:rPr>
          <w:iCs/>
        </w:rPr>
        <w:t>of volunteers drawn from the membership of Our Voice, or paid contractors chosen by the Management Committee.</w:t>
      </w:r>
      <w:r w:rsidR="006D6B7A">
        <w:rPr>
          <w:iCs/>
        </w:rPr>
        <w:t xml:space="preserve"> </w:t>
      </w:r>
    </w:p>
    <w:p w14:paraId="5E39CAF2" w14:textId="152FCBA3" w:rsidR="00547177" w:rsidRPr="00547177" w:rsidRDefault="009274AB">
      <w:pPr>
        <w:rPr>
          <w:iCs/>
        </w:rPr>
      </w:pPr>
      <w:r>
        <w:rPr>
          <w:iCs/>
        </w:rPr>
        <w:t xml:space="preserve">The committee has </w:t>
      </w:r>
      <w:r w:rsidR="000503AF">
        <w:rPr>
          <w:iCs/>
        </w:rPr>
        <w:t>at least five</w:t>
      </w:r>
      <w:r>
        <w:rPr>
          <w:iCs/>
        </w:rPr>
        <w:t xml:space="preserve">, </w:t>
      </w:r>
      <w:r w:rsidR="003E0F45">
        <w:rPr>
          <w:iCs/>
        </w:rPr>
        <w:t>and a maximum of twelve</w:t>
      </w:r>
      <w:r w:rsidR="000503AF">
        <w:rPr>
          <w:iCs/>
        </w:rPr>
        <w:t xml:space="preserve"> </w:t>
      </w:r>
      <w:r>
        <w:rPr>
          <w:iCs/>
        </w:rPr>
        <w:t xml:space="preserve">members, of whom at least </w:t>
      </w:r>
      <w:r w:rsidR="00F14FE5">
        <w:rPr>
          <w:iCs/>
        </w:rPr>
        <w:t>80</w:t>
      </w:r>
      <w:r>
        <w:rPr>
          <w:iCs/>
        </w:rPr>
        <w:t xml:space="preserve">% must be parents </w:t>
      </w:r>
      <w:r w:rsidR="00F14FE5">
        <w:rPr>
          <w:iCs/>
        </w:rPr>
        <w:t xml:space="preserve">/carers </w:t>
      </w:r>
      <w:r>
        <w:rPr>
          <w:iCs/>
        </w:rPr>
        <w:t xml:space="preserve">of a child or young person with SEND. New members </w:t>
      </w:r>
      <w:r w:rsidR="006D6B7A">
        <w:rPr>
          <w:iCs/>
        </w:rPr>
        <w:t xml:space="preserve">will be appointed following an appropriate recruitment process and </w:t>
      </w:r>
      <w:r>
        <w:rPr>
          <w:iCs/>
        </w:rPr>
        <w:t xml:space="preserve">agreed by the Management Committee. </w:t>
      </w:r>
      <w:r w:rsidR="006D6B7A">
        <w:rPr>
          <w:iCs/>
        </w:rPr>
        <w:t xml:space="preserve">Not all members are eligible to become members of the </w:t>
      </w:r>
      <w:r w:rsidR="00DA56F1">
        <w:rPr>
          <w:iCs/>
        </w:rPr>
        <w:t>M</w:t>
      </w:r>
      <w:r w:rsidR="006D6B7A">
        <w:rPr>
          <w:iCs/>
        </w:rPr>
        <w:t xml:space="preserve">anagement </w:t>
      </w:r>
      <w:r w:rsidR="00DA56F1">
        <w:rPr>
          <w:iCs/>
        </w:rPr>
        <w:t>Committee</w:t>
      </w:r>
      <w:r w:rsidR="006D6B7A">
        <w:rPr>
          <w:iCs/>
        </w:rPr>
        <w:t xml:space="preserve"> – see the Terms of Reference for details.</w:t>
      </w:r>
    </w:p>
    <w:p w14:paraId="6A2B922F" w14:textId="77777777" w:rsidR="00A31082" w:rsidRPr="00547177" w:rsidRDefault="00A31082">
      <w:pPr>
        <w:rPr>
          <w:iCs/>
        </w:rPr>
      </w:pPr>
      <w:r w:rsidRPr="00547177">
        <w:rPr>
          <w:iCs/>
        </w:rPr>
        <w:t>(There are separ</w:t>
      </w:r>
      <w:r w:rsidR="00566E63" w:rsidRPr="00547177">
        <w:rPr>
          <w:iCs/>
        </w:rPr>
        <w:t>ate Terms of Reference for the C</w:t>
      </w:r>
      <w:r w:rsidRPr="00547177">
        <w:rPr>
          <w:iCs/>
        </w:rPr>
        <w:t xml:space="preserve">ommittee.)  </w:t>
      </w:r>
    </w:p>
    <w:p w14:paraId="249417FA" w14:textId="77777777" w:rsidR="00547177" w:rsidRPr="00547177" w:rsidRDefault="00547177">
      <w:pPr>
        <w:rPr>
          <w:iCs/>
        </w:rPr>
      </w:pPr>
    </w:p>
    <w:p w14:paraId="606891CF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 xml:space="preserve">Duties of </w:t>
      </w:r>
      <w:r w:rsidR="00A31082" w:rsidRPr="00547177">
        <w:rPr>
          <w:rFonts w:cs="Arial"/>
          <w:b/>
        </w:rPr>
        <w:t xml:space="preserve">the </w:t>
      </w:r>
      <w:r w:rsidR="009274AB">
        <w:rPr>
          <w:rFonts w:cs="Arial"/>
          <w:b/>
        </w:rPr>
        <w:t>M</w:t>
      </w:r>
      <w:r w:rsidR="00A31082" w:rsidRPr="00547177">
        <w:rPr>
          <w:rFonts w:cs="Arial"/>
          <w:b/>
        </w:rPr>
        <w:t xml:space="preserve">anagement </w:t>
      </w:r>
      <w:r w:rsidR="009274AB">
        <w:rPr>
          <w:rFonts w:cs="Arial"/>
          <w:b/>
        </w:rPr>
        <w:t>C</w:t>
      </w:r>
      <w:r w:rsidR="00A31082" w:rsidRPr="00547177">
        <w:rPr>
          <w:rFonts w:cs="Arial"/>
          <w:b/>
        </w:rPr>
        <w:t>ommittee</w:t>
      </w:r>
    </w:p>
    <w:p w14:paraId="26AE90B0" w14:textId="77777777" w:rsidR="00EA34E9" w:rsidRPr="00547177" w:rsidRDefault="00547177" w:rsidP="00A31082">
      <w:pPr>
        <w:rPr>
          <w:rFonts w:cs="Arial"/>
        </w:rPr>
      </w:pPr>
      <w:r w:rsidRPr="00547177">
        <w:rPr>
          <w:rFonts w:cs="Arial"/>
        </w:rPr>
        <w:t xml:space="preserve">The duties of the </w:t>
      </w:r>
      <w:r w:rsidR="009274AB">
        <w:rPr>
          <w:rFonts w:cs="Arial"/>
        </w:rPr>
        <w:t>M</w:t>
      </w:r>
      <w:r w:rsidRPr="00547177">
        <w:rPr>
          <w:rFonts w:cs="Arial"/>
        </w:rPr>
        <w:t xml:space="preserve">anagement </w:t>
      </w:r>
      <w:r w:rsidR="009274AB">
        <w:rPr>
          <w:rFonts w:cs="Arial"/>
        </w:rPr>
        <w:t>C</w:t>
      </w:r>
      <w:r w:rsidRPr="00547177">
        <w:rPr>
          <w:rFonts w:cs="Arial"/>
        </w:rPr>
        <w:t>ommittee</w:t>
      </w:r>
      <w:r w:rsidR="00A31082" w:rsidRPr="00547177">
        <w:rPr>
          <w:rFonts w:cs="Arial"/>
        </w:rPr>
        <w:t xml:space="preserve"> of </w:t>
      </w:r>
      <w:r w:rsidRPr="00547177">
        <w:rPr>
          <w:rFonts w:cs="Arial"/>
        </w:rPr>
        <w:t xml:space="preserve">Our Voice </w:t>
      </w:r>
      <w:r w:rsidR="00A31082" w:rsidRPr="00547177">
        <w:rPr>
          <w:rFonts w:cs="Arial"/>
        </w:rPr>
        <w:t xml:space="preserve">are </w:t>
      </w:r>
      <w:r w:rsidRPr="00547177">
        <w:rPr>
          <w:rFonts w:cs="Arial"/>
        </w:rPr>
        <w:t>to</w:t>
      </w:r>
      <w:r w:rsidR="000503AF">
        <w:rPr>
          <w:rFonts w:cs="Arial"/>
        </w:rPr>
        <w:t>:</w:t>
      </w:r>
    </w:p>
    <w:p w14:paraId="11F1654A" w14:textId="77777777" w:rsidR="00A31082" w:rsidRPr="00547177" w:rsidRDefault="00A31082" w:rsidP="00EA34E9">
      <w:pPr>
        <w:pStyle w:val="ListParagraph"/>
        <w:numPr>
          <w:ilvl w:val="0"/>
          <w:numId w:val="14"/>
        </w:numPr>
        <w:rPr>
          <w:iCs/>
        </w:rPr>
      </w:pPr>
      <w:r w:rsidRPr="00547177">
        <w:rPr>
          <w:rFonts w:cs="Arial"/>
        </w:rPr>
        <w:t>act together to bring about the intended outcome</w:t>
      </w:r>
      <w:r w:rsidR="00566E63" w:rsidRPr="00547177">
        <w:rPr>
          <w:rFonts w:cs="Arial"/>
        </w:rPr>
        <w:t>s</w:t>
      </w:r>
      <w:r w:rsidRPr="00547177">
        <w:rPr>
          <w:rFonts w:cs="Arial"/>
        </w:rPr>
        <w:t xml:space="preserve"> of the forum </w:t>
      </w:r>
      <w:r w:rsidR="00CA1AAE" w:rsidRPr="00547177">
        <w:rPr>
          <w:rFonts w:cs="Arial"/>
        </w:rPr>
        <w:t>i.e.</w:t>
      </w:r>
      <w:r w:rsidRPr="00547177">
        <w:rPr>
          <w:rFonts w:cs="Arial"/>
        </w:rPr>
        <w:t xml:space="preserve"> to create a forum through which p</w:t>
      </w:r>
      <w:r w:rsidRPr="00547177">
        <w:rPr>
          <w:iCs/>
        </w:rPr>
        <w:t xml:space="preserve">arents/carers of disabled children </w:t>
      </w:r>
      <w:r w:rsidR="00895993">
        <w:rPr>
          <w:iCs/>
        </w:rPr>
        <w:t xml:space="preserve">and young people, and those with a special educational need </w:t>
      </w:r>
      <w:r w:rsidRPr="00547177">
        <w:rPr>
          <w:iCs/>
        </w:rPr>
        <w:t>can</w:t>
      </w:r>
      <w:r w:rsidR="000503AF">
        <w:rPr>
          <w:iCs/>
        </w:rPr>
        <w:t>:</w:t>
      </w:r>
    </w:p>
    <w:p w14:paraId="74C787F2" w14:textId="77777777" w:rsidR="00A31082" w:rsidRPr="00547177" w:rsidRDefault="00A31082" w:rsidP="006D6B7A">
      <w:pPr>
        <w:pStyle w:val="ListParagraph"/>
        <w:numPr>
          <w:ilvl w:val="0"/>
          <w:numId w:val="17"/>
        </w:numPr>
        <w:ind w:left="567" w:right="-294" w:hanging="283"/>
      </w:pPr>
      <w:r w:rsidRPr="00547177">
        <w:t>share experiences and ideas</w:t>
      </w:r>
      <w:r w:rsidR="00895993">
        <w:t>,</w:t>
      </w:r>
      <w:r w:rsidRPr="00547177">
        <w:t xml:space="preserve"> </w:t>
      </w:r>
    </w:p>
    <w:p w14:paraId="25B7345E" w14:textId="77777777" w:rsidR="00A31082" w:rsidRPr="00547177" w:rsidRDefault="00A31082" w:rsidP="006D6B7A">
      <w:pPr>
        <w:pStyle w:val="NoSpacing"/>
        <w:numPr>
          <w:ilvl w:val="0"/>
          <w:numId w:val="17"/>
        </w:numPr>
        <w:ind w:left="567" w:right="-294" w:hanging="283"/>
        <w:rPr>
          <w:rFonts w:asciiTheme="minorHAnsi" w:hAnsiTheme="minorHAnsi"/>
          <w:sz w:val="22"/>
        </w:rPr>
      </w:pPr>
      <w:r w:rsidRPr="00547177">
        <w:rPr>
          <w:rFonts w:asciiTheme="minorHAnsi" w:hAnsiTheme="minorHAnsi"/>
          <w:sz w:val="22"/>
        </w:rPr>
        <w:t>receive support and where appropriate gain confidence</w:t>
      </w:r>
      <w:r w:rsidR="00895993">
        <w:rPr>
          <w:rFonts w:asciiTheme="minorHAnsi" w:hAnsiTheme="minorHAnsi"/>
          <w:sz w:val="22"/>
        </w:rPr>
        <w:t>,</w:t>
      </w:r>
    </w:p>
    <w:p w14:paraId="0060D1E5" w14:textId="77777777" w:rsidR="00A31082" w:rsidRPr="00547177" w:rsidRDefault="00A31082" w:rsidP="006D6B7A">
      <w:pPr>
        <w:pStyle w:val="NoSpacing"/>
        <w:numPr>
          <w:ilvl w:val="0"/>
          <w:numId w:val="17"/>
        </w:numPr>
        <w:ind w:left="567" w:right="-294" w:hanging="283"/>
        <w:rPr>
          <w:rFonts w:asciiTheme="minorHAnsi" w:hAnsiTheme="minorHAnsi"/>
          <w:sz w:val="22"/>
        </w:rPr>
      </w:pPr>
      <w:r w:rsidRPr="00547177">
        <w:rPr>
          <w:rFonts w:asciiTheme="minorHAnsi" w:hAnsiTheme="minorHAnsi"/>
          <w:sz w:val="22"/>
        </w:rPr>
        <w:t xml:space="preserve">be </w:t>
      </w:r>
      <w:r w:rsidR="003B5092">
        <w:rPr>
          <w:rFonts w:asciiTheme="minorHAnsi" w:hAnsiTheme="minorHAnsi"/>
          <w:sz w:val="22"/>
        </w:rPr>
        <w:t xml:space="preserve">informed and </w:t>
      </w:r>
      <w:r w:rsidRPr="00547177">
        <w:rPr>
          <w:rFonts w:asciiTheme="minorHAnsi" w:hAnsiTheme="minorHAnsi"/>
          <w:sz w:val="22"/>
        </w:rPr>
        <w:t>consulted by</w:t>
      </w:r>
      <w:r w:rsidR="003B5092">
        <w:rPr>
          <w:rFonts w:asciiTheme="minorHAnsi" w:hAnsiTheme="minorHAnsi"/>
          <w:sz w:val="22"/>
        </w:rPr>
        <w:t>, and co-produce with, the</w:t>
      </w:r>
      <w:r w:rsidRPr="00547177">
        <w:rPr>
          <w:rFonts w:asciiTheme="minorHAnsi" w:hAnsiTheme="minorHAnsi"/>
          <w:sz w:val="22"/>
        </w:rPr>
        <w:t xml:space="preserve"> local authority and health services to help shape services</w:t>
      </w:r>
      <w:r w:rsidR="00895993">
        <w:rPr>
          <w:rFonts w:asciiTheme="minorHAnsi" w:hAnsiTheme="minorHAnsi"/>
          <w:sz w:val="22"/>
        </w:rPr>
        <w:t>,</w:t>
      </w:r>
    </w:p>
    <w:p w14:paraId="1D60E635" w14:textId="77777777" w:rsidR="00A31082" w:rsidRPr="000503AF" w:rsidRDefault="00A31082" w:rsidP="006D6B7A">
      <w:pPr>
        <w:pStyle w:val="ListParagraph"/>
        <w:numPr>
          <w:ilvl w:val="0"/>
          <w:numId w:val="17"/>
        </w:numPr>
        <w:ind w:left="567" w:right="-294" w:hanging="283"/>
        <w:rPr>
          <w:rFonts w:cs="Arial"/>
        </w:rPr>
      </w:pPr>
      <w:r w:rsidRPr="00547177">
        <w:t>take part in events</w:t>
      </w:r>
      <w:r w:rsidR="00895993">
        <w:t>.</w:t>
      </w:r>
    </w:p>
    <w:p w14:paraId="296C3295" w14:textId="77777777" w:rsidR="00EA34E9" w:rsidRPr="00547177" w:rsidRDefault="00EA34E9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develop</w:t>
      </w:r>
      <w:r w:rsidR="00547177" w:rsidRPr="00547177">
        <w:rPr>
          <w:rFonts w:cs="Arial"/>
        </w:rPr>
        <w:t xml:space="preserve"> and coordinate </w:t>
      </w:r>
      <w:r w:rsidRPr="00547177">
        <w:rPr>
          <w:rFonts w:cs="Arial"/>
        </w:rPr>
        <w:t>a strategic plan which set out how these objectives will be achieved</w:t>
      </w:r>
      <w:r w:rsidR="00895993">
        <w:rPr>
          <w:rFonts w:cs="Arial"/>
        </w:rPr>
        <w:t>,</w:t>
      </w:r>
    </w:p>
    <w:p w14:paraId="36DD5040" w14:textId="77777777" w:rsidR="00547177" w:rsidRPr="00547177" w:rsidRDefault="00547177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develop a finance plan and annual budget for Our Voice</w:t>
      </w:r>
      <w:r w:rsidR="00895993">
        <w:rPr>
          <w:rFonts w:cs="Arial"/>
        </w:rPr>
        <w:t>,</w:t>
      </w:r>
      <w:r w:rsidRPr="00547177">
        <w:rPr>
          <w:rFonts w:cs="Arial"/>
        </w:rPr>
        <w:t xml:space="preserve"> </w:t>
      </w:r>
    </w:p>
    <w:p w14:paraId="635C8416" w14:textId="77777777" w:rsidR="00A31082" w:rsidRPr="00547177" w:rsidRDefault="00A31082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administer and manage the forum in an open and honest way, promoting the active involvement in its work of all pare</w:t>
      </w:r>
      <w:r w:rsidR="00547177" w:rsidRPr="00547177">
        <w:rPr>
          <w:rFonts w:cs="Arial"/>
        </w:rPr>
        <w:t xml:space="preserve">nts/carers </w:t>
      </w:r>
      <w:r w:rsidR="00CA1AAE" w:rsidRPr="00547177">
        <w:rPr>
          <w:rFonts w:cs="Arial"/>
        </w:rPr>
        <w:t>of children</w:t>
      </w:r>
      <w:r w:rsidR="00895993">
        <w:rPr>
          <w:rFonts w:cs="Arial"/>
        </w:rPr>
        <w:t xml:space="preserve"> and young people</w:t>
      </w:r>
      <w:r w:rsidR="003B5092">
        <w:rPr>
          <w:rFonts w:cs="Arial"/>
        </w:rPr>
        <w:t xml:space="preserve"> with SEND</w:t>
      </w:r>
      <w:r w:rsidR="00895993">
        <w:rPr>
          <w:rFonts w:cs="Arial"/>
        </w:rPr>
        <w:t xml:space="preserve">, </w:t>
      </w:r>
    </w:p>
    <w:p w14:paraId="6F441BDA" w14:textId="77777777" w:rsidR="00547177" w:rsidRDefault="00547177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network and build effective relationships with other relevant organisations</w:t>
      </w:r>
      <w:r w:rsidR="00895993">
        <w:rPr>
          <w:rFonts w:cs="Arial"/>
        </w:rPr>
        <w:t>,</w:t>
      </w:r>
      <w:r w:rsidR="003B5092">
        <w:rPr>
          <w:rFonts w:cs="Arial"/>
        </w:rPr>
        <w:t xml:space="preserve"> locally, regionally and nationally,</w:t>
      </w:r>
    </w:p>
    <w:p w14:paraId="22ED6E90" w14:textId="77777777" w:rsidR="003B5092" w:rsidRPr="00547177" w:rsidRDefault="003B5092" w:rsidP="00EA34E9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cs="Arial"/>
        </w:rPr>
        <w:t xml:space="preserve">lobby and contribute to lobbying on a national level as appropriate, </w:t>
      </w:r>
    </w:p>
    <w:p w14:paraId="09B7413D" w14:textId="77777777" w:rsidR="00547177" w:rsidRPr="00547177" w:rsidRDefault="00547177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identify and share best practice</w:t>
      </w:r>
      <w:r w:rsidR="00895993">
        <w:rPr>
          <w:rFonts w:cs="Arial"/>
        </w:rPr>
        <w:t>,</w:t>
      </w:r>
    </w:p>
    <w:p w14:paraId="564E7A1B" w14:textId="77777777" w:rsidR="00547177" w:rsidRPr="00547177" w:rsidRDefault="00547177" w:rsidP="00EA34E9">
      <w:pPr>
        <w:pStyle w:val="ListParagraph"/>
        <w:numPr>
          <w:ilvl w:val="0"/>
          <w:numId w:val="14"/>
        </w:numPr>
        <w:rPr>
          <w:rFonts w:cs="Arial"/>
        </w:rPr>
      </w:pPr>
      <w:r w:rsidRPr="00547177">
        <w:rPr>
          <w:rFonts w:cs="Arial"/>
        </w:rPr>
        <w:t>represent the views of Enfield parents to the local authority and other statutory agencies</w:t>
      </w:r>
      <w:r w:rsidR="000503AF">
        <w:rPr>
          <w:rFonts w:cs="Arial"/>
        </w:rPr>
        <w:t>.</w:t>
      </w:r>
    </w:p>
    <w:p w14:paraId="1BAF3973" w14:textId="77777777" w:rsidR="00A31082" w:rsidRPr="00547177" w:rsidRDefault="00A31082">
      <w:pPr>
        <w:rPr>
          <w:rFonts w:cs="Arial"/>
        </w:rPr>
      </w:pPr>
    </w:p>
    <w:p w14:paraId="2C3BA9E0" w14:textId="77777777" w:rsidR="00774391" w:rsidRPr="00547177" w:rsidRDefault="00123EE5" w:rsidP="00774391">
      <w:r w:rsidRPr="00547177">
        <w:rPr>
          <w:rFonts w:cs="Arial"/>
          <w:b/>
        </w:rPr>
        <w:t xml:space="preserve">Powers of </w:t>
      </w:r>
      <w:r w:rsidR="00A31082" w:rsidRPr="00547177">
        <w:rPr>
          <w:rFonts w:cs="Arial"/>
          <w:b/>
        </w:rPr>
        <w:t>the management committee</w:t>
      </w:r>
    </w:p>
    <w:p w14:paraId="07F0B997" w14:textId="77777777" w:rsidR="00285FD9" w:rsidRPr="00547177" w:rsidRDefault="00285FD9" w:rsidP="00285FD9">
      <w:p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I</w:t>
      </w:r>
      <w:r w:rsidR="00254394">
        <w:rPr>
          <w:rFonts w:cs="Arial"/>
        </w:rPr>
        <w:t xml:space="preserve">n </w:t>
      </w:r>
      <w:r w:rsidR="00547177" w:rsidRPr="00547177">
        <w:rPr>
          <w:rFonts w:cs="Arial"/>
        </w:rPr>
        <w:t>order to achieve the aims of Our Voice, the management committee</w:t>
      </w:r>
      <w:r w:rsidRPr="00547177">
        <w:rPr>
          <w:rFonts w:cs="Arial"/>
        </w:rPr>
        <w:t xml:space="preserve"> may</w:t>
      </w:r>
      <w:r w:rsidR="000503AF">
        <w:rPr>
          <w:rFonts w:cs="Arial"/>
        </w:rPr>
        <w:t>:</w:t>
      </w:r>
    </w:p>
    <w:p w14:paraId="390C86B6" w14:textId="77777777" w:rsidR="00547177" w:rsidRPr="00547177" w:rsidRDefault="00547177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make operational decisions that support the strategic plan and the annual work plan</w:t>
      </w:r>
      <w:r w:rsidR="00895993">
        <w:rPr>
          <w:rFonts w:cs="Arial"/>
        </w:rPr>
        <w:t>,</w:t>
      </w:r>
    </w:p>
    <w:p w14:paraId="3098B814" w14:textId="77777777" w:rsidR="00285FD9" w:rsidRPr="00547177" w:rsidRDefault="00285FD9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lastRenderedPageBreak/>
        <w:t>raise money</w:t>
      </w:r>
      <w:r w:rsidR="00895993">
        <w:rPr>
          <w:rFonts w:cs="Arial"/>
        </w:rPr>
        <w:t>,</w:t>
      </w:r>
    </w:p>
    <w:p w14:paraId="6DDAA770" w14:textId="77777777" w:rsidR="00547177" w:rsidRPr="00547177" w:rsidRDefault="00547177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spend money in line with the fi</w:t>
      </w:r>
      <w:r w:rsidR="00895993">
        <w:rPr>
          <w:rFonts w:cs="Arial"/>
        </w:rPr>
        <w:t>nancial plan and annual budget,</w:t>
      </w:r>
      <w:r w:rsidRPr="00547177">
        <w:rPr>
          <w:rFonts w:cs="Arial"/>
        </w:rPr>
        <w:t xml:space="preserve"> </w:t>
      </w:r>
    </w:p>
    <w:p w14:paraId="78565B29" w14:textId="77777777" w:rsidR="00285FD9" w:rsidRPr="00547177" w:rsidRDefault="00285FD9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open</w:t>
      </w:r>
      <w:r w:rsidR="00547177" w:rsidRPr="00547177">
        <w:rPr>
          <w:rFonts w:cs="Arial"/>
        </w:rPr>
        <w:t xml:space="preserve"> and manage</w:t>
      </w:r>
      <w:r w:rsidRPr="00547177">
        <w:rPr>
          <w:rFonts w:cs="Arial"/>
        </w:rPr>
        <w:t xml:space="preserve"> bank accounts</w:t>
      </w:r>
      <w:r w:rsidR="00895993">
        <w:rPr>
          <w:rFonts w:cs="Arial"/>
        </w:rPr>
        <w:t>,</w:t>
      </w:r>
    </w:p>
    <w:p w14:paraId="23F42E41" w14:textId="77777777" w:rsidR="00285FD9" w:rsidRPr="00547177" w:rsidRDefault="00D50AFF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>t</w:t>
      </w:r>
      <w:r w:rsidR="00285FD9" w:rsidRPr="00547177">
        <w:rPr>
          <w:rFonts w:cs="Arial"/>
        </w:rPr>
        <w:t>ake out insurance</w:t>
      </w:r>
      <w:r w:rsidR="00895993">
        <w:rPr>
          <w:rFonts w:cs="Arial"/>
        </w:rPr>
        <w:t>,</w:t>
      </w:r>
    </w:p>
    <w:p w14:paraId="699F3EEA" w14:textId="77777777" w:rsidR="00285FD9" w:rsidRPr="00547177" w:rsidRDefault="00285FD9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 xml:space="preserve">organise </w:t>
      </w:r>
      <w:r w:rsidR="003B5092">
        <w:rPr>
          <w:rFonts w:cs="Arial"/>
        </w:rPr>
        <w:t xml:space="preserve">training events and </w:t>
      </w:r>
      <w:r w:rsidRPr="00547177">
        <w:rPr>
          <w:rFonts w:cs="Arial"/>
        </w:rPr>
        <w:t xml:space="preserve">courses and </w:t>
      </w:r>
      <w:r w:rsidR="003B5092">
        <w:rPr>
          <w:rFonts w:cs="Arial"/>
        </w:rPr>
        <w:t xml:space="preserve">other </w:t>
      </w:r>
      <w:r w:rsidRPr="00547177">
        <w:rPr>
          <w:rFonts w:cs="Arial"/>
        </w:rPr>
        <w:t>events</w:t>
      </w:r>
      <w:r w:rsidR="00895993">
        <w:rPr>
          <w:rFonts w:cs="Arial"/>
        </w:rPr>
        <w:t>,</w:t>
      </w:r>
    </w:p>
    <w:p w14:paraId="1D3D85E7" w14:textId="77777777" w:rsidR="00285FD9" w:rsidRPr="00547177" w:rsidRDefault="00285FD9" w:rsidP="00285F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work with similar groups and exchange information</w:t>
      </w:r>
      <w:r w:rsidR="005D5BB3" w:rsidRPr="00547177">
        <w:rPr>
          <w:rFonts w:cs="Arial"/>
        </w:rPr>
        <w:t xml:space="preserve"> </w:t>
      </w:r>
      <w:r w:rsidRPr="00547177">
        <w:rPr>
          <w:rFonts w:cs="Arial"/>
        </w:rPr>
        <w:t>and advice with such groups</w:t>
      </w:r>
      <w:r w:rsidR="00895993">
        <w:rPr>
          <w:rFonts w:cs="Arial"/>
        </w:rPr>
        <w:t>,</w:t>
      </w:r>
    </w:p>
    <w:p w14:paraId="5C46C229" w14:textId="77777777" w:rsidR="00A31082" w:rsidRDefault="00285FD9" w:rsidP="00285FD9">
      <w:pPr>
        <w:pStyle w:val="ListParagraph"/>
        <w:numPr>
          <w:ilvl w:val="0"/>
          <w:numId w:val="5"/>
        </w:numPr>
        <w:rPr>
          <w:rFonts w:cs="Arial"/>
        </w:rPr>
      </w:pPr>
      <w:r w:rsidRPr="00547177">
        <w:rPr>
          <w:rFonts w:cs="Arial"/>
        </w:rPr>
        <w:t>r</w:t>
      </w:r>
      <w:r w:rsidR="00A31082" w:rsidRPr="00547177">
        <w:rPr>
          <w:rFonts w:cs="Arial"/>
        </w:rPr>
        <w:t>epresent the collated views of parents at meetings with partners e</w:t>
      </w:r>
      <w:r w:rsidR="00254394">
        <w:rPr>
          <w:rFonts w:cs="Arial"/>
        </w:rPr>
        <w:t>.</w:t>
      </w:r>
      <w:r w:rsidR="00A31082" w:rsidRPr="00547177">
        <w:rPr>
          <w:rFonts w:cs="Arial"/>
        </w:rPr>
        <w:t>g</w:t>
      </w:r>
      <w:r w:rsidR="00254394">
        <w:rPr>
          <w:rFonts w:cs="Arial"/>
        </w:rPr>
        <w:t>.</w:t>
      </w:r>
      <w:r w:rsidR="00A31082" w:rsidRPr="00547177">
        <w:rPr>
          <w:rFonts w:cs="Arial"/>
        </w:rPr>
        <w:t xml:space="preserve"> the local authority, local health services</w:t>
      </w:r>
      <w:r w:rsidR="00895993">
        <w:rPr>
          <w:rFonts w:cs="Arial"/>
        </w:rPr>
        <w:t>,</w:t>
      </w:r>
    </w:p>
    <w:p w14:paraId="21939788" w14:textId="77777777" w:rsidR="00A31082" w:rsidRDefault="00182B9D" w:rsidP="009B0914">
      <w:pPr>
        <w:pStyle w:val="ListParagraph"/>
        <w:numPr>
          <w:ilvl w:val="0"/>
          <w:numId w:val="5"/>
        </w:numPr>
        <w:rPr>
          <w:rFonts w:cs="Arial"/>
        </w:rPr>
      </w:pPr>
      <w:r>
        <w:rPr>
          <w:rFonts w:cs="Arial"/>
        </w:rPr>
        <w:t>delegate tasks</w:t>
      </w:r>
      <w:r w:rsidR="00D50AFF">
        <w:rPr>
          <w:rFonts w:cs="Arial"/>
        </w:rPr>
        <w:t xml:space="preserve"> as appropriate</w:t>
      </w:r>
      <w:r>
        <w:rPr>
          <w:rFonts w:cs="Arial"/>
        </w:rPr>
        <w:t xml:space="preserve"> to paid </w:t>
      </w:r>
      <w:r w:rsidR="00CB77D3">
        <w:rPr>
          <w:rFonts w:cs="Arial"/>
        </w:rPr>
        <w:t>contractors</w:t>
      </w:r>
      <w:r w:rsidR="00D078D6">
        <w:rPr>
          <w:rFonts w:cs="Arial"/>
        </w:rPr>
        <w:t xml:space="preserve"> </w:t>
      </w:r>
      <w:r w:rsidR="00D50AFF">
        <w:rPr>
          <w:rFonts w:cs="Arial"/>
        </w:rPr>
        <w:t>(e.g. administrators and co-ordinators)</w:t>
      </w:r>
      <w:r w:rsidR="00CB77D3">
        <w:rPr>
          <w:rFonts w:cs="Arial"/>
        </w:rPr>
        <w:t>,</w:t>
      </w:r>
    </w:p>
    <w:p w14:paraId="362900D1" w14:textId="77777777" w:rsidR="00D078D6" w:rsidRPr="00D078D6" w:rsidRDefault="00D078D6" w:rsidP="00D078D6">
      <w:pPr>
        <w:numPr>
          <w:ilvl w:val="0"/>
          <w:numId w:val="5"/>
        </w:numPr>
        <w:rPr>
          <w:rFonts w:cs="Arial"/>
        </w:rPr>
      </w:pPr>
      <w:r w:rsidRPr="00D078D6">
        <w:rPr>
          <w:rFonts w:cs="Arial"/>
        </w:rPr>
        <w:t>Raise funds by any lawful</w:t>
      </w:r>
      <w:r w:rsidR="005E2587">
        <w:rPr>
          <w:rFonts w:cs="Arial"/>
        </w:rPr>
        <w:t xml:space="preserve"> means except permanent trading,</w:t>
      </w:r>
    </w:p>
    <w:p w14:paraId="5E11258B" w14:textId="77777777" w:rsidR="00D078D6" w:rsidRPr="00D078D6" w:rsidRDefault="00D078D6" w:rsidP="00D078D6">
      <w:pPr>
        <w:numPr>
          <w:ilvl w:val="0"/>
          <w:numId w:val="5"/>
        </w:numPr>
        <w:rPr>
          <w:rFonts w:cs="Arial"/>
        </w:rPr>
      </w:pPr>
      <w:r w:rsidRPr="00D078D6">
        <w:rPr>
          <w:rFonts w:cs="Arial"/>
        </w:rPr>
        <w:t>Accept gifts and donatio</w:t>
      </w:r>
      <w:r w:rsidR="005E2587">
        <w:rPr>
          <w:rFonts w:cs="Arial"/>
        </w:rPr>
        <w:t>ns for the group,</w:t>
      </w:r>
    </w:p>
    <w:p w14:paraId="52DA3A9C" w14:textId="77777777" w:rsidR="00CB77D3" w:rsidRPr="00031F96" w:rsidRDefault="00CB77D3" w:rsidP="00D078D6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 xml:space="preserve">do anything that is lawful which will help </w:t>
      </w:r>
      <w:r>
        <w:rPr>
          <w:rFonts w:cs="Arial"/>
        </w:rPr>
        <w:t xml:space="preserve">Our Voice </w:t>
      </w:r>
      <w:r w:rsidRPr="00547177">
        <w:rPr>
          <w:rFonts w:cs="Arial"/>
        </w:rPr>
        <w:t>achieve its aim</w:t>
      </w:r>
      <w:r>
        <w:rPr>
          <w:rFonts w:cs="Arial"/>
        </w:rPr>
        <w:t>s.</w:t>
      </w:r>
    </w:p>
    <w:p w14:paraId="190748D8" w14:textId="77777777" w:rsidR="00285FD9" w:rsidRPr="00547177" w:rsidRDefault="00285FD9">
      <w:pPr>
        <w:rPr>
          <w:rFonts w:cs="Arial"/>
          <w:b/>
        </w:rPr>
      </w:pPr>
    </w:p>
    <w:p w14:paraId="47823599" w14:textId="77777777" w:rsidR="00123EE5" w:rsidRPr="00547177" w:rsidRDefault="00123EE5">
      <w:pPr>
        <w:rPr>
          <w:rFonts w:cs="Arial"/>
          <w:b/>
        </w:rPr>
      </w:pPr>
      <w:r w:rsidRPr="00547177">
        <w:rPr>
          <w:rFonts w:cs="Arial"/>
          <w:b/>
        </w:rPr>
        <w:t>Finance</w:t>
      </w:r>
    </w:p>
    <w:p w14:paraId="694F1216" w14:textId="77777777" w:rsidR="00547177" w:rsidRPr="00547177" w:rsidRDefault="00285FD9">
      <w:pPr>
        <w:rPr>
          <w:rFonts w:cs="Arial"/>
        </w:rPr>
      </w:pPr>
      <w:r w:rsidRPr="00547177">
        <w:rPr>
          <w:rFonts w:cs="Arial"/>
        </w:rPr>
        <w:t>Officers of the Management Committee include a Treasurer</w:t>
      </w:r>
      <w:r w:rsidR="00547177" w:rsidRPr="00547177">
        <w:rPr>
          <w:rFonts w:cs="Arial"/>
        </w:rPr>
        <w:t>.  The Treasu</w:t>
      </w:r>
      <w:r w:rsidR="00547177">
        <w:rPr>
          <w:rFonts w:cs="Arial"/>
        </w:rPr>
        <w:t xml:space="preserve">rer shall </w:t>
      </w:r>
      <w:r w:rsidR="00547177" w:rsidRPr="00547177">
        <w:rPr>
          <w:rFonts w:cs="Arial"/>
        </w:rPr>
        <w:t xml:space="preserve">ensure </w:t>
      </w:r>
      <w:r w:rsidR="005F6A95" w:rsidRPr="00547177">
        <w:rPr>
          <w:rFonts w:cs="Arial"/>
        </w:rPr>
        <w:t>that the</w:t>
      </w:r>
      <w:r w:rsidR="009A635D" w:rsidRPr="00547177">
        <w:rPr>
          <w:rFonts w:cs="Arial"/>
        </w:rPr>
        <w:t xml:space="preserve"> day-to-day financial management</w:t>
      </w:r>
      <w:r w:rsidRPr="00547177">
        <w:rPr>
          <w:rFonts w:cs="Arial"/>
        </w:rPr>
        <w:t xml:space="preserve"> of </w:t>
      </w:r>
      <w:r w:rsidR="00547177" w:rsidRPr="00547177">
        <w:rPr>
          <w:rFonts w:cs="Arial"/>
        </w:rPr>
        <w:t xml:space="preserve">Our Voice is </w:t>
      </w:r>
      <w:r w:rsidR="00EA34E9" w:rsidRPr="00547177">
        <w:rPr>
          <w:rFonts w:cs="Arial"/>
        </w:rPr>
        <w:t>in line with the financial plan agreed as part of the strategic plan</w:t>
      </w:r>
      <w:r w:rsidRPr="00547177">
        <w:rPr>
          <w:rFonts w:cs="Arial"/>
        </w:rPr>
        <w:t xml:space="preserve">. </w:t>
      </w:r>
      <w:r w:rsidR="00D83474" w:rsidRPr="00547177">
        <w:rPr>
          <w:rFonts w:cs="Arial"/>
        </w:rPr>
        <w:t xml:space="preserve"> </w:t>
      </w:r>
    </w:p>
    <w:p w14:paraId="1975B83A" w14:textId="23754118" w:rsidR="00A31082" w:rsidRPr="00547177" w:rsidRDefault="00EA34E9">
      <w:pPr>
        <w:rPr>
          <w:rFonts w:cs="Arial"/>
        </w:rPr>
      </w:pPr>
      <w:r w:rsidRPr="00547177">
        <w:rPr>
          <w:rFonts w:cs="Arial"/>
        </w:rPr>
        <w:t>The committee has the power to authorise reallocation of any budget heading to another heading</w:t>
      </w:r>
      <w:r w:rsidR="00982A52">
        <w:rPr>
          <w:rFonts w:cs="Arial"/>
        </w:rPr>
        <w:t>, with the permission of the Treasurer and Executive officer</w:t>
      </w:r>
      <w:r w:rsidRPr="00547177">
        <w:rPr>
          <w:rFonts w:cs="Arial"/>
        </w:rPr>
        <w:t xml:space="preserve">. </w:t>
      </w:r>
      <w:r w:rsidR="00000EF3">
        <w:rPr>
          <w:rFonts w:cs="Arial"/>
        </w:rPr>
        <w:t xml:space="preserve">Further information is contained in the Our Voice Finance Policy. </w:t>
      </w:r>
    </w:p>
    <w:p w14:paraId="54294191" w14:textId="77777777" w:rsidR="002E0922" w:rsidRDefault="002E0922" w:rsidP="00D83474">
      <w:pPr>
        <w:autoSpaceDE w:val="0"/>
        <w:autoSpaceDN w:val="0"/>
        <w:adjustRightInd w:val="0"/>
        <w:rPr>
          <w:rFonts w:cs="Arial"/>
          <w:b/>
          <w:bCs/>
        </w:rPr>
      </w:pPr>
    </w:p>
    <w:p w14:paraId="4DC52FDE" w14:textId="77777777" w:rsidR="00DD2061" w:rsidRDefault="00DD2061" w:rsidP="00D83474">
      <w:pPr>
        <w:autoSpaceDE w:val="0"/>
        <w:autoSpaceDN w:val="0"/>
        <w:adjustRightInd w:val="0"/>
        <w:rPr>
          <w:rFonts w:cs="Arial"/>
          <w:b/>
          <w:bCs/>
        </w:rPr>
      </w:pPr>
      <w:r>
        <w:rPr>
          <w:rFonts w:cs="Arial"/>
          <w:b/>
          <w:bCs/>
        </w:rPr>
        <w:t xml:space="preserve">Other policies </w:t>
      </w:r>
    </w:p>
    <w:p w14:paraId="20CA2979" w14:textId="77777777" w:rsidR="006F43E5" w:rsidRDefault="00DD2061" w:rsidP="00D83474">
      <w:pPr>
        <w:autoSpaceDE w:val="0"/>
        <w:autoSpaceDN w:val="0"/>
        <w:adjustRightInd w:val="0"/>
        <w:rPr>
          <w:rFonts w:cs="Arial"/>
          <w:b/>
          <w:bCs/>
        </w:rPr>
      </w:pPr>
      <w:r>
        <w:rPr>
          <w:rFonts w:cs="Arial"/>
          <w:bCs/>
        </w:rPr>
        <w:t>The Our Voice Management Team will abide by any additional Our Voice policie</w:t>
      </w:r>
      <w:r w:rsidR="00D7228B">
        <w:rPr>
          <w:rFonts w:cs="Arial"/>
          <w:bCs/>
        </w:rPr>
        <w:t>s including, but not limited to,</w:t>
      </w:r>
      <w:r>
        <w:rPr>
          <w:rFonts w:cs="Arial"/>
          <w:bCs/>
        </w:rPr>
        <w:t xml:space="preserve"> the </w:t>
      </w:r>
      <w:r w:rsidR="006F43E5" w:rsidRPr="00DD2061">
        <w:rPr>
          <w:rFonts w:cs="Arial"/>
          <w:bCs/>
        </w:rPr>
        <w:t>Complaints policy</w:t>
      </w:r>
      <w:r w:rsidRPr="00DD2061">
        <w:rPr>
          <w:rFonts w:cs="Arial"/>
          <w:bCs/>
        </w:rPr>
        <w:t xml:space="preserve">, the </w:t>
      </w:r>
      <w:r w:rsidR="006F43E5" w:rsidRPr="00DD2061">
        <w:rPr>
          <w:rFonts w:cs="Arial"/>
          <w:bCs/>
        </w:rPr>
        <w:t>Whistleblowing policy</w:t>
      </w:r>
      <w:r w:rsidR="00D7228B">
        <w:rPr>
          <w:rFonts w:cs="Arial"/>
          <w:bCs/>
        </w:rPr>
        <w:t xml:space="preserve">, </w:t>
      </w:r>
      <w:r w:rsidRPr="00DD2061">
        <w:rPr>
          <w:rFonts w:cs="Arial"/>
          <w:bCs/>
        </w:rPr>
        <w:t xml:space="preserve">the </w:t>
      </w:r>
      <w:r w:rsidR="006F43E5" w:rsidRPr="00DD2061">
        <w:rPr>
          <w:rFonts w:cs="Arial"/>
          <w:bCs/>
        </w:rPr>
        <w:t xml:space="preserve">Equal opportunities </w:t>
      </w:r>
      <w:r w:rsidR="00CA1AAE">
        <w:rPr>
          <w:rFonts w:cs="Arial"/>
          <w:bCs/>
        </w:rPr>
        <w:t xml:space="preserve">and Diversity </w:t>
      </w:r>
      <w:r w:rsidR="006F43E5" w:rsidRPr="00DD2061">
        <w:rPr>
          <w:rFonts w:cs="Arial"/>
          <w:bCs/>
        </w:rPr>
        <w:t>policy</w:t>
      </w:r>
      <w:r w:rsidR="00D7228B">
        <w:rPr>
          <w:rFonts w:cs="Arial"/>
          <w:b/>
          <w:bCs/>
        </w:rPr>
        <w:t xml:space="preserve"> </w:t>
      </w:r>
      <w:r w:rsidR="00D7228B">
        <w:rPr>
          <w:rFonts w:cs="Arial"/>
          <w:bCs/>
        </w:rPr>
        <w:t>and the S</w:t>
      </w:r>
      <w:r w:rsidR="00D7228B" w:rsidRPr="00D7228B">
        <w:rPr>
          <w:rFonts w:cs="Arial"/>
          <w:bCs/>
        </w:rPr>
        <w:t>afeguarding policy.</w:t>
      </w:r>
      <w:r>
        <w:rPr>
          <w:rFonts w:cs="Arial"/>
          <w:b/>
          <w:bCs/>
        </w:rPr>
        <w:t xml:space="preserve"> </w:t>
      </w:r>
      <w:r w:rsidR="006F43E5">
        <w:rPr>
          <w:rFonts w:cs="Arial"/>
          <w:b/>
          <w:bCs/>
        </w:rPr>
        <w:t xml:space="preserve"> </w:t>
      </w:r>
    </w:p>
    <w:p w14:paraId="06A5C7EC" w14:textId="77777777" w:rsidR="006F43E5" w:rsidRDefault="006F43E5" w:rsidP="00D83474">
      <w:pPr>
        <w:autoSpaceDE w:val="0"/>
        <w:autoSpaceDN w:val="0"/>
        <w:adjustRightInd w:val="0"/>
        <w:rPr>
          <w:rFonts w:cs="Arial"/>
          <w:b/>
          <w:bCs/>
        </w:rPr>
      </w:pPr>
    </w:p>
    <w:p w14:paraId="20F36EB8" w14:textId="77777777" w:rsidR="00D83474" w:rsidRPr="00547177" w:rsidRDefault="009E4897" w:rsidP="00D83474">
      <w:pPr>
        <w:autoSpaceDE w:val="0"/>
        <w:autoSpaceDN w:val="0"/>
        <w:adjustRightInd w:val="0"/>
        <w:rPr>
          <w:rFonts w:cs="Arial"/>
          <w:b/>
          <w:bCs/>
        </w:rPr>
      </w:pPr>
      <w:r>
        <w:rPr>
          <w:rFonts w:cs="Arial"/>
          <w:b/>
          <w:bCs/>
        </w:rPr>
        <w:t xml:space="preserve">Management </w:t>
      </w:r>
      <w:r w:rsidR="00CA1AAE">
        <w:rPr>
          <w:rFonts w:cs="Arial"/>
          <w:b/>
          <w:bCs/>
        </w:rPr>
        <w:t xml:space="preserve">committee </w:t>
      </w:r>
      <w:r w:rsidR="00CA1AAE" w:rsidRPr="00547177">
        <w:rPr>
          <w:rFonts w:cs="Arial"/>
          <w:b/>
          <w:bCs/>
        </w:rPr>
        <w:t>Meetings</w:t>
      </w:r>
    </w:p>
    <w:p w14:paraId="35EB5559" w14:textId="0DD37983" w:rsidR="00D83474" w:rsidRPr="00D7228B" w:rsidRDefault="009E4897" w:rsidP="00D83474">
      <w:pPr>
        <w:autoSpaceDE w:val="0"/>
        <w:autoSpaceDN w:val="0"/>
        <w:adjustRightInd w:val="0"/>
        <w:rPr>
          <w:rFonts w:cs="Arial"/>
          <w:bCs/>
        </w:rPr>
      </w:pPr>
      <w:r>
        <w:rPr>
          <w:rFonts w:cs="Arial"/>
        </w:rPr>
        <w:t xml:space="preserve">Management </w:t>
      </w:r>
      <w:r w:rsidR="00CA1AAE">
        <w:rPr>
          <w:rFonts w:cs="Arial"/>
        </w:rPr>
        <w:t xml:space="preserve">committee </w:t>
      </w:r>
      <w:r w:rsidR="00CA1AAE" w:rsidRPr="00547177">
        <w:rPr>
          <w:rFonts w:cs="Arial"/>
        </w:rPr>
        <w:t>Meetings</w:t>
      </w:r>
      <w:r w:rsidR="00D83474" w:rsidRPr="00547177">
        <w:rPr>
          <w:rFonts w:cs="Arial"/>
        </w:rPr>
        <w:t xml:space="preserve"> </w:t>
      </w:r>
      <w:r w:rsidR="00D83474" w:rsidRPr="00D7228B">
        <w:rPr>
          <w:rFonts w:cs="Arial"/>
          <w:bCs/>
        </w:rPr>
        <w:t xml:space="preserve">are held at least </w:t>
      </w:r>
      <w:r w:rsidRPr="00D7228B">
        <w:rPr>
          <w:rFonts w:cs="Arial"/>
          <w:bCs/>
        </w:rPr>
        <w:t>10</w:t>
      </w:r>
      <w:r w:rsidR="00D83474" w:rsidRPr="00D7228B">
        <w:rPr>
          <w:rFonts w:cs="Arial"/>
          <w:bCs/>
        </w:rPr>
        <w:t xml:space="preserve"> times a year</w:t>
      </w:r>
      <w:r w:rsidR="009274AB" w:rsidRPr="00D7228B">
        <w:rPr>
          <w:rFonts w:cs="Arial"/>
          <w:bCs/>
        </w:rPr>
        <w:t>, as set out in the Management Committee Terms of Reference</w:t>
      </w:r>
      <w:r w:rsidR="006D6B7A">
        <w:rPr>
          <w:rFonts w:cs="Arial"/>
          <w:bCs/>
        </w:rPr>
        <w:t>. Meetings may be held either in person or online.</w:t>
      </w:r>
      <w:r w:rsidR="00024667">
        <w:rPr>
          <w:rFonts w:cs="Arial"/>
          <w:bCs/>
        </w:rPr>
        <w:t xml:space="preserve"> </w:t>
      </w:r>
    </w:p>
    <w:p w14:paraId="2035FC45" w14:textId="77777777" w:rsidR="00547177" w:rsidRPr="00547177" w:rsidRDefault="00547177">
      <w:pPr>
        <w:rPr>
          <w:rFonts w:cs="Arial"/>
          <w:b/>
        </w:rPr>
      </w:pPr>
    </w:p>
    <w:p w14:paraId="521B9ABD" w14:textId="77777777" w:rsidR="005D0F8B" w:rsidRPr="00547177" w:rsidRDefault="005D0F8B" w:rsidP="005D0F8B">
      <w:pPr>
        <w:autoSpaceDE w:val="0"/>
        <w:autoSpaceDN w:val="0"/>
        <w:adjustRightInd w:val="0"/>
        <w:rPr>
          <w:rFonts w:cs="Arial"/>
          <w:b/>
          <w:bCs/>
        </w:rPr>
      </w:pPr>
      <w:r w:rsidRPr="00547177">
        <w:rPr>
          <w:rFonts w:cs="Arial"/>
          <w:b/>
          <w:bCs/>
        </w:rPr>
        <w:t>Alterations to the Constitution</w:t>
      </w:r>
    </w:p>
    <w:p w14:paraId="080C1CEE" w14:textId="77777777" w:rsidR="00D83474" w:rsidRPr="00547177" w:rsidRDefault="005D0F8B" w:rsidP="005D0F8B">
      <w:p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 xml:space="preserve">Any changes to this Constitution </w:t>
      </w:r>
      <w:r w:rsidR="00D83474" w:rsidRPr="00547177">
        <w:rPr>
          <w:rFonts w:cs="Arial"/>
        </w:rPr>
        <w:t xml:space="preserve">are made only with the agreement of the </w:t>
      </w:r>
      <w:r w:rsidR="009E4897">
        <w:rPr>
          <w:rFonts w:cs="Arial"/>
        </w:rPr>
        <w:t xml:space="preserve">Management Committee </w:t>
      </w:r>
      <w:r w:rsidR="00D83474" w:rsidRPr="00547177">
        <w:rPr>
          <w:rFonts w:cs="Arial"/>
        </w:rPr>
        <w:t xml:space="preserve">of </w:t>
      </w:r>
      <w:r w:rsidR="00547177" w:rsidRPr="00547177">
        <w:rPr>
          <w:rFonts w:cs="Arial"/>
        </w:rPr>
        <w:t>Ou</w:t>
      </w:r>
      <w:r w:rsidR="009B0914">
        <w:rPr>
          <w:rFonts w:cs="Arial"/>
        </w:rPr>
        <w:t>r Voice</w:t>
      </w:r>
      <w:r w:rsidR="00547177" w:rsidRPr="00547177">
        <w:rPr>
          <w:rFonts w:cs="Arial"/>
        </w:rPr>
        <w:t xml:space="preserve">. </w:t>
      </w:r>
    </w:p>
    <w:p w14:paraId="53BE88E3" w14:textId="77777777" w:rsidR="002C1D1C" w:rsidRPr="00547177" w:rsidRDefault="002C1D1C" w:rsidP="005D0F8B">
      <w:pPr>
        <w:autoSpaceDE w:val="0"/>
        <w:autoSpaceDN w:val="0"/>
        <w:adjustRightInd w:val="0"/>
        <w:rPr>
          <w:rFonts w:cs="Arial"/>
          <w:b/>
          <w:bCs/>
        </w:rPr>
      </w:pPr>
    </w:p>
    <w:p w14:paraId="4F964FAB" w14:textId="77777777" w:rsidR="005D0F8B" w:rsidRPr="00547177" w:rsidRDefault="005D0F8B" w:rsidP="005D0F8B">
      <w:pPr>
        <w:autoSpaceDE w:val="0"/>
        <w:autoSpaceDN w:val="0"/>
        <w:adjustRightInd w:val="0"/>
        <w:rPr>
          <w:rFonts w:cs="Arial"/>
          <w:b/>
          <w:bCs/>
        </w:rPr>
      </w:pPr>
      <w:r w:rsidRPr="00547177">
        <w:rPr>
          <w:rFonts w:cs="Arial"/>
          <w:b/>
          <w:bCs/>
        </w:rPr>
        <w:t>Dissolution</w:t>
      </w:r>
    </w:p>
    <w:p w14:paraId="547B3FD7" w14:textId="77777777" w:rsidR="00EA34E9" w:rsidRPr="00547177" w:rsidRDefault="005D0F8B" w:rsidP="005D0F8B">
      <w:p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The For</w:t>
      </w:r>
      <w:r w:rsidR="00EA34E9" w:rsidRPr="00547177">
        <w:rPr>
          <w:rFonts w:cs="Arial"/>
        </w:rPr>
        <w:t>um may be wound up at any time</w:t>
      </w:r>
      <w:r w:rsidR="00182B9D">
        <w:rPr>
          <w:rFonts w:cs="Arial"/>
        </w:rPr>
        <w:t>:</w:t>
      </w:r>
    </w:p>
    <w:p w14:paraId="174D0A74" w14:textId="705DE177" w:rsidR="00EA34E9" w:rsidRPr="00547177" w:rsidRDefault="005D0F8B" w:rsidP="00EA34E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if agreed by two-thirds</w:t>
      </w:r>
      <w:r w:rsidR="00D83474" w:rsidRPr="00547177">
        <w:rPr>
          <w:rFonts w:cs="Arial"/>
        </w:rPr>
        <w:t xml:space="preserve"> </w:t>
      </w:r>
      <w:r w:rsidRPr="00547177">
        <w:rPr>
          <w:rFonts w:cs="Arial"/>
        </w:rPr>
        <w:t xml:space="preserve">of </w:t>
      </w:r>
      <w:r w:rsidR="00982A52">
        <w:rPr>
          <w:rFonts w:cs="Arial"/>
        </w:rPr>
        <w:t>the management committee</w:t>
      </w:r>
      <w:r w:rsidR="00494F8B">
        <w:rPr>
          <w:rFonts w:cs="Arial"/>
        </w:rPr>
        <w:t xml:space="preserve"> at an extraordinary meeting</w:t>
      </w:r>
      <w:r w:rsidR="006D6B7A">
        <w:rPr>
          <w:rFonts w:cs="Arial"/>
        </w:rPr>
        <w:t xml:space="preserve"> held for that purpose</w:t>
      </w:r>
    </w:p>
    <w:p w14:paraId="0196B479" w14:textId="77777777" w:rsidR="005D0F8B" w:rsidRPr="00547177" w:rsidRDefault="00EA34E9" w:rsidP="00EA34E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in the absence of a viable committee</w:t>
      </w:r>
      <w:r w:rsidR="00182B9D">
        <w:rPr>
          <w:rFonts w:cs="Arial"/>
        </w:rPr>
        <w:t>.</w:t>
      </w:r>
    </w:p>
    <w:p w14:paraId="0D963F81" w14:textId="77777777" w:rsidR="00182B9D" w:rsidRDefault="00182B9D" w:rsidP="00D83474">
      <w:pPr>
        <w:autoSpaceDE w:val="0"/>
        <w:autoSpaceDN w:val="0"/>
        <w:adjustRightInd w:val="0"/>
        <w:rPr>
          <w:rFonts w:cs="Arial"/>
        </w:rPr>
      </w:pPr>
    </w:p>
    <w:p w14:paraId="580EFE85" w14:textId="77777777" w:rsidR="009A635D" w:rsidRDefault="005D0F8B" w:rsidP="00D83474">
      <w:pPr>
        <w:autoSpaceDE w:val="0"/>
        <w:autoSpaceDN w:val="0"/>
        <w:adjustRightInd w:val="0"/>
        <w:rPr>
          <w:rFonts w:cs="Arial"/>
        </w:rPr>
      </w:pPr>
      <w:r w:rsidRPr="00547177">
        <w:rPr>
          <w:rFonts w:cs="Arial"/>
        </w:rPr>
        <w:t>In the event of winding up, any assets remaining after all debts</w:t>
      </w:r>
      <w:r w:rsidR="00D83474" w:rsidRPr="00547177">
        <w:rPr>
          <w:rFonts w:cs="Arial"/>
        </w:rPr>
        <w:t xml:space="preserve"> </w:t>
      </w:r>
      <w:r w:rsidRPr="00547177">
        <w:rPr>
          <w:rFonts w:cs="Arial"/>
        </w:rPr>
        <w:t>have been paid shall be given to another group with a similar aim.</w:t>
      </w:r>
    </w:p>
    <w:p w14:paraId="524724AC" w14:textId="77777777" w:rsidR="006E6CA6" w:rsidRDefault="006E6CA6" w:rsidP="00D83474">
      <w:pPr>
        <w:autoSpaceDE w:val="0"/>
        <w:autoSpaceDN w:val="0"/>
        <w:adjustRightInd w:val="0"/>
        <w:rPr>
          <w:rFonts w:cs="Arial"/>
        </w:rPr>
      </w:pPr>
    </w:p>
    <w:p w14:paraId="0E56AF4E" w14:textId="7EE897FE" w:rsidR="006E6CA6" w:rsidRDefault="003A350C" w:rsidP="00D83474">
      <w:pPr>
        <w:autoSpaceDE w:val="0"/>
        <w:autoSpaceDN w:val="0"/>
        <w:adjustRightInd w:val="0"/>
        <w:rPr>
          <w:rFonts w:cs="Arial"/>
        </w:rPr>
      </w:pPr>
      <w:r>
        <w:rPr>
          <w:noProof/>
        </w:rPr>
        <w:drawing>
          <wp:inline distT="0" distB="0" distL="0" distR="0" wp14:anchorId="1F41AD25" wp14:editId="65749584">
            <wp:extent cx="4198620" cy="1226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5241A" w14:textId="77777777" w:rsidR="006D6B7A" w:rsidRDefault="006D6B7A" w:rsidP="00D83474">
      <w:pPr>
        <w:autoSpaceDE w:val="0"/>
        <w:autoSpaceDN w:val="0"/>
        <w:adjustRightInd w:val="0"/>
        <w:rPr>
          <w:rFonts w:cs="Arial"/>
        </w:rPr>
      </w:pPr>
    </w:p>
    <w:p w14:paraId="6788B25E" w14:textId="77777777" w:rsidR="006E6CA6" w:rsidRDefault="006E6CA6" w:rsidP="00D83474">
      <w:pPr>
        <w:autoSpaceDE w:val="0"/>
        <w:autoSpaceDN w:val="0"/>
        <w:adjustRightInd w:val="0"/>
        <w:rPr>
          <w:rFonts w:cs="Arial"/>
        </w:rPr>
      </w:pPr>
    </w:p>
    <w:p w14:paraId="022F9BA4" w14:textId="3B6C34C9" w:rsidR="006E6CA6" w:rsidRDefault="006E6CA6" w:rsidP="00D83474">
      <w:p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Signed </w:t>
      </w:r>
      <w:r w:rsidR="006D6B7A">
        <w:rPr>
          <w:rFonts w:cs="Arial"/>
        </w:rPr>
        <w:t xml:space="preserve">Seema Islam </w:t>
      </w:r>
    </w:p>
    <w:p w14:paraId="77728DBC" w14:textId="5BDC827F" w:rsidR="006E6CA6" w:rsidRDefault="006D6B7A" w:rsidP="00D83474">
      <w:p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Executive Office </w:t>
      </w:r>
      <w:r w:rsidR="006E6CA6">
        <w:rPr>
          <w:rFonts w:cs="Arial"/>
        </w:rPr>
        <w:t>Our Voice</w:t>
      </w:r>
    </w:p>
    <w:p w14:paraId="00B4571F" w14:textId="77777777" w:rsidR="006E6CA6" w:rsidRPr="00547177" w:rsidRDefault="006E6CA6" w:rsidP="00D83474">
      <w:pPr>
        <w:autoSpaceDE w:val="0"/>
        <w:autoSpaceDN w:val="0"/>
        <w:adjustRightInd w:val="0"/>
        <w:rPr>
          <w:rFonts w:cs="Arial"/>
        </w:rPr>
      </w:pPr>
    </w:p>
    <w:sectPr w:rsidR="006E6CA6" w:rsidRPr="00547177" w:rsidSect="00182B9D">
      <w:pgSz w:w="11906" w:h="16838"/>
      <w:pgMar w:top="720" w:right="70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19307" w14:textId="77777777" w:rsidR="004F6635" w:rsidRDefault="004F6635" w:rsidP="00C349D0">
      <w:r>
        <w:separator/>
      </w:r>
    </w:p>
  </w:endnote>
  <w:endnote w:type="continuationSeparator" w:id="0">
    <w:p w14:paraId="36714C95" w14:textId="77777777" w:rsidR="004F6635" w:rsidRDefault="004F6635" w:rsidP="00C34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D55BA" w14:textId="77777777" w:rsidR="004F6635" w:rsidRDefault="004F6635" w:rsidP="00C349D0">
      <w:r>
        <w:separator/>
      </w:r>
    </w:p>
  </w:footnote>
  <w:footnote w:type="continuationSeparator" w:id="0">
    <w:p w14:paraId="6EAA8E5B" w14:textId="77777777" w:rsidR="004F6635" w:rsidRDefault="004F6635" w:rsidP="00C34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06427"/>
    <w:multiLevelType w:val="hybridMultilevel"/>
    <w:tmpl w:val="08B690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C43A7"/>
    <w:multiLevelType w:val="hybridMultilevel"/>
    <w:tmpl w:val="B31E00EA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86FC1"/>
    <w:multiLevelType w:val="hybridMultilevel"/>
    <w:tmpl w:val="2582781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222E050D"/>
    <w:multiLevelType w:val="hybridMultilevel"/>
    <w:tmpl w:val="DFA42BD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C4034A"/>
    <w:multiLevelType w:val="hybridMultilevel"/>
    <w:tmpl w:val="A9BAB644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62DBC"/>
    <w:multiLevelType w:val="hybridMultilevel"/>
    <w:tmpl w:val="7474D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36625"/>
    <w:multiLevelType w:val="hybridMultilevel"/>
    <w:tmpl w:val="DB8C4C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F3BCD"/>
    <w:multiLevelType w:val="hybridMultilevel"/>
    <w:tmpl w:val="AC92D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76D7"/>
    <w:multiLevelType w:val="hybridMultilevel"/>
    <w:tmpl w:val="DEBC5C48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73552"/>
    <w:multiLevelType w:val="hybridMultilevel"/>
    <w:tmpl w:val="B31E29CA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36A8F"/>
    <w:multiLevelType w:val="hybridMultilevel"/>
    <w:tmpl w:val="1CE4BDEC"/>
    <w:lvl w:ilvl="0" w:tplc="F37C8496">
      <w:start w:val="1"/>
      <w:numFmt w:val="bullet"/>
      <w:lvlText w:val="▪"/>
      <w:lvlJc w:val="left"/>
      <w:pPr>
        <w:ind w:left="36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237518"/>
    <w:multiLevelType w:val="hybridMultilevel"/>
    <w:tmpl w:val="1824A158"/>
    <w:lvl w:ilvl="0" w:tplc="F37C8496">
      <w:start w:val="1"/>
      <w:numFmt w:val="bullet"/>
      <w:lvlText w:val="▪"/>
      <w:lvlJc w:val="left"/>
      <w:pPr>
        <w:ind w:left="36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08409D"/>
    <w:multiLevelType w:val="hybridMultilevel"/>
    <w:tmpl w:val="2DEE7A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43AC7"/>
    <w:multiLevelType w:val="hybridMultilevel"/>
    <w:tmpl w:val="2F1CABAC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FA3504"/>
    <w:multiLevelType w:val="hybridMultilevel"/>
    <w:tmpl w:val="457E58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381014"/>
    <w:multiLevelType w:val="hybridMultilevel"/>
    <w:tmpl w:val="098C9D88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8645B2"/>
    <w:multiLevelType w:val="hybridMultilevel"/>
    <w:tmpl w:val="110C758E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26B2A"/>
    <w:multiLevelType w:val="hybridMultilevel"/>
    <w:tmpl w:val="CCAC8858"/>
    <w:lvl w:ilvl="0" w:tplc="F37C8496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  <w:sz w:val="18"/>
        <w:u w:color="1F497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2"/>
  </w:num>
  <w:num w:numId="4">
    <w:abstractNumId w:val="14"/>
  </w:num>
  <w:num w:numId="5">
    <w:abstractNumId w:val="11"/>
  </w:num>
  <w:num w:numId="6">
    <w:abstractNumId w:val="15"/>
  </w:num>
  <w:num w:numId="7">
    <w:abstractNumId w:val="6"/>
  </w:num>
  <w:num w:numId="8">
    <w:abstractNumId w:val="17"/>
  </w:num>
  <w:num w:numId="9">
    <w:abstractNumId w:val="4"/>
  </w:num>
  <w:num w:numId="10">
    <w:abstractNumId w:val="8"/>
  </w:num>
  <w:num w:numId="11">
    <w:abstractNumId w:val="13"/>
  </w:num>
  <w:num w:numId="12">
    <w:abstractNumId w:val="5"/>
  </w:num>
  <w:num w:numId="13">
    <w:abstractNumId w:val="9"/>
  </w:num>
  <w:num w:numId="14">
    <w:abstractNumId w:val="10"/>
  </w:num>
  <w:num w:numId="15">
    <w:abstractNumId w:val="7"/>
  </w:num>
  <w:num w:numId="16">
    <w:abstractNumId w:val="1"/>
  </w:num>
  <w:num w:numId="17">
    <w:abstractNumId w:val="3"/>
  </w:num>
  <w:num w:numId="1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szSyMDQ1sTAzM7JU0lEKTi0uzszPAykwrAUA5tgKsCwAAAA="/>
  </w:docVars>
  <w:rsids>
    <w:rsidRoot w:val="00123EE5"/>
    <w:rsid w:val="00000EF3"/>
    <w:rsid w:val="00003957"/>
    <w:rsid w:val="00024667"/>
    <w:rsid w:val="00031F96"/>
    <w:rsid w:val="000503AF"/>
    <w:rsid w:val="00051CC4"/>
    <w:rsid w:val="0005222A"/>
    <w:rsid w:val="000759F6"/>
    <w:rsid w:val="000933C2"/>
    <w:rsid w:val="000B55E3"/>
    <w:rsid w:val="000F6572"/>
    <w:rsid w:val="00117517"/>
    <w:rsid w:val="00123EE5"/>
    <w:rsid w:val="001323F4"/>
    <w:rsid w:val="001423F1"/>
    <w:rsid w:val="00182B9D"/>
    <w:rsid w:val="00191297"/>
    <w:rsid w:val="001A3F4A"/>
    <w:rsid w:val="001B2B3B"/>
    <w:rsid w:val="001D7236"/>
    <w:rsid w:val="001F2F15"/>
    <w:rsid w:val="00210BA8"/>
    <w:rsid w:val="002317A5"/>
    <w:rsid w:val="00236A5D"/>
    <w:rsid w:val="00254394"/>
    <w:rsid w:val="0025517D"/>
    <w:rsid w:val="00285F37"/>
    <w:rsid w:val="00285FD9"/>
    <w:rsid w:val="00293C96"/>
    <w:rsid w:val="002A6F80"/>
    <w:rsid w:val="002C1D1C"/>
    <w:rsid w:val="002D13DE"/>
    <w:rsid w:val="002E0922"/>
    <w:rsid w:val="00322E43"/>
    <w:rsid w:val="00353293"/>
    <w:rsid w:val="00385A46"/>
    <w:rsid w:val="003A350C"/>
    <w:rsid w:val="003B5092"/>
    <w:rsid w:val="003B7EA7"/>
    <w:rsid w:val="003E0F45"/>
    <w:rsid w:val="003F74FF"/>
    <w:rsid w:val="00494F8B"/>
    <w:rsid w:val="004B0EB2"/>
    <w:rsid w:val="004C7C94"/>
    <w:rsid w:val="004F6635"/>
    <w:rsid w:val="00547177"/>
    <w:rsid w:val="00566E63"/>
    <w:rsid w:val="00570464"/>
    <w:rsid w:val="005B75A0"/>
    <w:rsid w:val="005B7670"/>
    <w:rsid w:val="005D0F8B"/>
    <w:rsid w:val="005D1730"/>
    <w:rsid w:val="005D5BB3"/>
    <w:rsid w:val="005E12A2"/>
    <w:rsid w:val="005E2587"/>
    <w:rsid w:val="005F6A95"/>
    <w:rsid w:val="00603F91"/>
    <w:rsid w:val="0063536C"/>
    <w:rsid w:val="00674E69"/>
    <w:rsid w:val="006867FA"/>
    <w:rsid w:val="00686C32"/>
    <w:rsid w:val="006A0C66"/>
    <w:rsid w:val="006A5D7E"/>
    <w:rsid w:val="006D6B7A"/>
    <w:rsid w:val="006E6CA6"/>
    <w:rsid w:val="006F0492"/>
    <w:rsid w:val="006F43E5"/>
    <w:rsid w:val="00720805"/>
    <w:rsid w:val="00774391"/>
    <w:rsid w:val="00831A42"/>
    <w:rsid w:val="0087483E"/>
    <w:rsid w:val="00895993"/>
    <w:rsid w:val="008B64EF"/>
    <w:rsid w:val="009274AB"/>
    <w:rsid w:val="009434FB"/>
    <w:rsid w:val="00982A52"/>
    <w:rsid w:val="009A635D"/>
    <w:rsid w:val="009B0914"/>
    <w:rsid w:val="009C45A1"/>
    <w:rsid w:val="009E4897"/>
    <w:rsid w:val="00A014E6"/>
    <w:rsid w:val="00A1002C"/>
    <w:rsid w:val="00A13EFF"/>
    <w:rsid w:val="00A31082"/>
    <w:rsid w:val="00A447CA"/>
    <w:rsid w:val="00A501F6"/>
    <w:rsid w:val="00A56EDD"/>
    <w:rsid w:val="00A80B93"/>
    <w:rsid w:val="00A83F94"/>
    <w:rsid w:val="00B112D4"/>
    <w:rsid w:val="00BA5FA5"/>
    <w:rsid w:val="00BC4E52"/>
    <w:rsid w:val="00BD4500"/>
    <w:rsid w:val="00BD51F2"/>
    <w:rsid w:val="00C23582"/>
    <w:rsid w:val="00C23F7E"/>
    <w:rsid w:val="00C349D0"/>
    <w:rsid w:val="00C46B13"/>
    <w:rsid w:val="00CA1AAE"/>
    <w:rsid w:val="00CB045F"/>
    <w:rsid w:val="00CB77D3"/>
    <w:rsid w:val="00D05550"/>
    <w:rsid w:val="00D078D6"/>
    <w:rsid w:val="00D2767B"/>
    <w:rsid w:val="00D33972"/>
    <w:rsid w:val="00D50AFF"/>
    <w:rsid w:val="00D57E51"/>
    <w:rsid w:val="00D7228B"/>
    <w:rsid w:val="00D83474"/>
    <w:rsid w:val="00DA56F1"/>
    <w:rsid w:val="00DD2061"/>
    <w:rsid w:val="00DE6F05"/>
    <w:rsid w:val="00DF4FD8"/>
    <w:rsid w:val="00E2030C"/>
    <w:rsid w:val="00E53EA3"/>
    <w:rsid w:val="00E65009"/>
    <w:rsid w:val="00EA34E9"/>
    <w:rsid w:val="00F044A2"/>
    <w:rsid w:val="00F10004"/>
    <w:rsid w:val="00F14FE5"/>
    <w:rsid w:val="00F4494E"/>
    <w:rsid w:val="00F53C0E"/>
    <w:rsid w:val="00FA066D"/>
    <w:rsid w:val="00FB56FD"/>
    <w:rsid w:val="00FB767B"/>
    <w:rsid w:val="00FF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91157D"/>
  <w15:docId w15:val="{A44451F3-1309-4AE1-A06B-F4DC2BFDA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285FD9"/>
    <w:pPr>
      <w:keepNext/>
      <w:outlineLvl w:val="1"/>
    </w:pPr>
    <w:rPr>
      <w:rFonts w:ascii="Lucida Sans Unicode" w:eastAsia="Times New Roman" w:hAnsi="Lucida Sans Unicode" w:cs="Times New Roman"/>
      <w:i/>
      <w:i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A31082"/>
    <w:rPr>
      <w:rFonts w:ascii="Calibri" w:eastAsia="Times New Roman" w:hAnsi="Calibri" w:cs="Times New Roman"/>
      <w:sz w:val="20"/>
      <w:szCs w:val="20"/>
      <w:lang w:eastAsia="en-GB"/>
    </w:rPr>
  </w:style>
  <w:style w:type="character" w:customStyle="1" w:styleId="NoSpacingChar">
    <w:name w:val="No Spacing Char"/>
    <w:link w:val="NoSpacing"/>
    <w:uiPriority w:val="1"/>
    <w:rsid w:val="00A31082"/>
    <w:rPr>
      <w:rFonts w:ascii="Calibri" w:eastAsia="Times New Roman" w:hAnsi="Calibri" w:cs="Times New Roman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A310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43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3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49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49D0"/>
  </w:style>
  <w:style w:type="paragraph" w:styleId="Footer">
    <w:name w:val="footer"/>
    <w:basedOn w:val="Normal"/>
    <w:link w:val="FooterChar"/>
    <w:uiPriority w:val="99"/>
    <w:unhideWhenUsed/>
    <w:rsid w:val="00C349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49D0"/>
  </w:style>
  <w:style w:type="character" w:customStyle="1" w:styleId="Heading2Char">
    <w:name w:val="Heading 2 Char"/>
    <w:basedOn w:val="DefaultParagraphFont"/>
    <w:link w:val="Heading2"/>
    <w:rsid w:val="00285FD9"/>
    <w:rPr>
      <w:rFonts w:ascii="Lucida Sans Unicode" w:eastAsia="Times New Roman" w:hAnsi="Lucida Sans Unicode" w:cs="Times New Roman"/>
      <w:i/>
      <w:iCs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42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2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23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3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11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K</dc:creator>
  <cp:lastModifiedBy>Jackie Pummell</cp:lastModifiedBy>
  <cp:revision>3</cp:revision>
  <cp:lastPrinted>2021-06-08T21:25:00Z</cp:lastPrinted>
  <dcterms:created xsi:type="dcterms:W3CDTF">2021-08-02T08:58:00Z</dcterms:created>
  <dcterms:modified xsi:type="dcterms:W3CDTF">2021-08-02T09:19:00Z</dcterms:modified>
</cp:coreProperties>
</file>